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55239A" w14:textId="4D5CE0ED" w:rsidR="00F7410B" w:rsidRDefault="00F7410B" w:rsidP="00703202">
      <w:pPr>
        <w:spacing w:before="120"/>
      </w:pPr>
      <w:r>
        <w:rPr>
          <w:noProof/>
        </w:rPr>
        <mc:AlternateContent>
          <mc:Choice Requires="wpg">
            <w:drawing>
              <wp:inline distT="0" distB="0" distL="0" distR="0" wp14:anchorId="6CE37B67" wp14:editId="6CFDADD7">
                <wp:extent cx="6417508" cy="8084202"/>
                <wp:effectExtent l="0" t="0" r="0" b="0"/>
                <wp:docPr id="1" name="Group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17508" cy="8084202"/>
                          <a:chOff x="0" y="0"/>
                          <a:chExt cx="6417508" cy="8084202"/>
                        </a:xfrm>
                      </wpg:grpSpPr>
                      <wps:wsp>
                        <wps:cNvPr id="504" name="Straight Connector 503" descr="Balloon string">
                          <a:extLst>
                            <a:ext uri="{FF2B5EF4-FFF2-40B4-BE49-F238E27FC236}">
                              <a16:creationId xmlns:a16="http://schemas.microsoft.com/office/drawing/2014/main" id="{9D783D8C-7DBA-4FA8-B1AF-EF5B6ED66571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3219189" y="4083485"/>
                            <a:ext cx="0" cy="220568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40" name="TextBox 239">
                          <a:extLst>
                            <a:ext uri="{FF2B5EF4-FFF2-40B4-BE49-F238E27FC236}">
                              <a16:creationId xmlns:a16="http://schemas.microsoft.com/office/drawing/2014/main" id="{12893E2C-85B2-4F0C-9BF7-111FDB2065CE}"/>
                            </a:ext>
                          </a:extLst>
                        </wps:cNvPr>
                        <wps:cNvSpPr txBox="1"/>
                        <wps:spPr>
                          <a:xfrm>
                            <a:off x="588723" y="5361140"/>
                            <a:ext cx="5828785" cy="2723062"/>
                          </a:xfrm>
                          <a:prstGeom prst="rect">
                            <a:avLst/>
                          </a:prstGeom>
                          <a:noFill/>
                          <a:effectLst/>
                          <a:scene3d>
                            <a:camera prst="isometricOffAxis1Right">
                              <a:rot lat="19800000" lon="1800000" rev="0"/>
                            </a:camera>
                            <a:lightRig rig="threePt" dir="t"/>
                          </a:scene3d>
                        </wps:spPr>
                        <wps:txbx>
                          <w:txbxContent>
                            <w:sdt>
                              <w:sdtPr>
                                <w:id w:val="-1277863143"/>
                                <w:placeholder>
                                  <w:docPart w:val="1A6456C1861C44ED9A91EB1BAD68B4F1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5208A4B4" w14:textId="7A1098A8" w:rsidR="001A1276" w:rsidRPr="00F7410B" w:rsidRDefault="00F7410B" w:rsidP="00F7410B">
                                  <w:pPr>
                                    <w:pStyle w:val="Heading1"/>
                                  </w:pPr>
                                  <w:r w:rsidRPr="00F7410B">
                                    <w:t>Now Let’s Celebrate Together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>
                          <a:noAutofit/>
                          <a:scene3d>
                            <a:camera prst="isometricOffAxis1Right">
                              <a:rot lat="1800000" lon="19800000" rev="0"/>
                            </a:camera>
                            <a:lightRig rig="brightRoom" dir="t"/>
                          </a:scene3d>
                          <a:sp3d extrusionH="1079500" prstMaterial="matte">
                            <a:bevelT w="38100" h="0"/>
                            <a:extrusionClr>
                              <a:schemeClr val="tx1"/>
                            </a:extrusionClr>
                            <a:contourClr>
                              <a:schemeClr val="accent1"/>
                            </a:contourClr>
                          </a:sp3d>
                        </wps:bodyPr>
                      </wps:wsp>
                      <wps:wsp>
                        <wps:cNvPr id="15" name="TextBox 14">
                          <a:extLst>
                            <a:ext uri="{FF2B5EF4-FFF2-40B4-BE49-F238E27FC236}">
                              <a16:creationId xmlns:a16="http://schemas.microsoft.com/office/drawing/2014/main" id="{B896A299-107A-47DA-B753-0600262DD853}"/>
                            </a:ext>
                          </a:extLst>
                        </wps:cNvPr>
                        <wps:cNvSpPr txBox="1"/>
                        <wps:spPr>
                          <a:xfrm>
                            <a:off x="0" y="0"/>
                            <a:ext cx="5673762" cy="942197"/>
                          </a:xfrm>
                          <a:prstGeom prst="rect">
                            <a:avLst/>
                          </a:prstGeom>
                          <a:noFill/>
                          <a:effectLst/>
                          <a:scene3d>
                            <a:camera prst="orthographicFront">
                              <a:rot lat="19800000" lon="1800000" rev="0"/>
                            </a:camera>
                            <a:lightRig rig="threePt" dir="t">
                              <a:rot lat="0" lon="0" rev="6000000"/>
                            </a:lightRig>
                          </a:scene3d>
                        </wps:spPr>
                        <wps:txbx>
                          <w:txbxContent>
                            <w:sdt>
                              <w:sdtPr>
                                <w:id w:val="-1391804924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6B6009F6" w14:textId="7C8023B7" w:rsidR="001A1276" w:rsidRPr="0081236B" w:rsidRDefault="0081236B" w:rsidP="0081236B">
                                  <w:pPr>
                                    <w:pStyle w:val="Title"/>
                                  </w:pPr>
                                  <w:r w:rsidRPr="0081236B">
                                    <w:t>HIGHER LEARNING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>
                          <a:noAutofit/>
                          <a:scene3d>
                            <a:camera prst="isometricOffAxis1Right">
                              <a:rot lat="1800000" lon="19800000" rev="0"/>
                            </a:camera>
                            <a:lightRig rig="brightRoom" dir="t">
                              <a:rot lat="0" lon="0" rev="6000000"/>
                            </a:lightRig>
                          </a:scene3d>
                          <a:sp3d extrusionH="254000" prstMaterial="matte">
                            <a:bevelT w="38100" h="0"/>
                            <a:extrusionClr>
                              <a:schemeClr val="tx1"/>
                            </a:extrusionClr>
                            <a:contourClr>
                              <a:schemeClr val="tx1"/>
                            </a:contourClr>
                          </a:sp3d>
                        </wps:bodyPr>
                      </wps:wsp>
                      <wps:wsp>
                        <wps:cNvPr id="16" name="TextBox 15">
                          <a:extLst>
                            <a:ext uri="{FF2B5EF4-FFF2-40B4-BE49-F238E27FC236}">
                              <a16:creationId xmlns:a16="http://schemas.microsoft.com/office/drawing/2014/main" id="{71EF57B3-4C49-4E2C-8A28-F4D6EF7A831A}"/>
                            </a:ext>
                          </a:extLst>
                        </wps:cNvPr>
                        <wps:cNvSpPr txBox="1"/>
                        <wps:spPr>
                          <a:xfrm>
                            <a:off x="588723" y="814192"/>
                            <a:ext cx="5673725" cy="2359025"/>
                          </a:xfrm>
                          <a:prstGeom prst="rect">
                            <a:avLst/>
                          </a:prstGeom>
                          <a:noFill/>
                          <a:effectLst/>
                          <a:scene3d>
                            <a:camera prst="orthographicFront">
                              <a:rot lat="19800000" lon="1800000" rev="0"/>
                            </a:camera>
                            <a:lightRig rig="flat" dir="t">
                              <a:rot lat="0" lon="0" rev="13800000"/>
                            </a:lightRig>
                          </a:scene3d>
                          <a:sp3d>
                            <a:extrusionClr>
                              <a:schemeClr val="tx1"/>
                            </a:extrusionClr>
                            <a:contourClr>
                              <a:schemeClr val="bg1"/>
                            </a:contourClr>
                          </a:sp3d>
                        </wps:spPr>
                        <wps:txbx>
                          <w:txbxContent>
                            <w:sdt>
                              <w:sdtPr>
                                <w:id w:val="-1634706901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4E621510" w14:textId="3DD7F045" w:rsidR="001A1276" w:rsidRPr="0048674C" w:rsidRDefault="0048674C" w:rsidP="0048674C">
                                  <w:pPr>
                                    <w:pStyle w:val="Subtitle"/>
                                  </w:pPr>
                                  <w:r w:rsidRPr="0048674C">
                                    <w:t>AWAITS YOU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 anchor="ctr">
                          <a:noAutofit/>
                          <a:scene3d>
                            <a:camera prst="isometricOffAxis1Right">
                              <a:rot lat="1800000" lon="19800000" rev="0"/>
                            </a:camera>
                            <a:lightRig rig="flat" dir="t">
                              <a:rot lat="0" lon="0" rev="13800000"/>
                            </a:lightRig>
                          </a:scene3d>
                          <a:sp3d extrusionH="1270000" prstMaterial="matte">
                            <a:bevelT w="38100" h="0"/>
                            <a:extrusionClr>
                              <a:schemeClr val="accent1"/>
                            </a:extrusionClr>
                            <a:contourClr>
                              <a:schemeClr val="tx1"/>
                            </a:contourClr>
                          </a:sp3d>
                        </wps:bodyPr>
                      </wps:wsp>
                      <wpg:grpSp>
                        <wpg:cNvPr id="43" name="Group 42" descr="Emoji Cupcake">
                          <a:extLst>
                            <a:ext uri="{FF2B5EF4-FFF2-40B4-BE49-F238E27FC236}">
                              <a16:creationId xmlns:a16="http://schemas.microsoft.com/office/drawing/2014/main" id="{2302582D-4C8B-4E44-8979-22DE0B8F6739}"/>
                            </a:ext>
                          </a:extLst>
                        </wpg:cNvPr>
                        <wpg:cNvGrpSpPr/>
                        <wpg:grpSpPr>
                          <a:xfrm>
                            <a:off x="2073840" y="1991638"/>
                            <a:ext cx="2345469" cy="2621925"/>
                            <a:chOff x="2075464" y="1996890"/>
                            <a:chExt cx="508421" cy="568346"/>
                          </a:xfrm>
                        </wpg:grpSpPr>
                        <wps:wsp>
                          <wps:cNvPr id="7" name="Freeform: Shape 7">
                            <a:extLst>
                              <a:ext uri="{FF2B5EF4-FFF2-40B4-BE49-F238E27FC236}">
                                <a16:creationId xmlns:a16="http://schemas.microsoft.com/office/drawing/2014/main" id="{D50AA50C-1DB5-4323-82FE-55762482F6E4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084959" y="2270217"/>
                              <a:ext cx="489591" cy="295019"/>
                            </a:xfrm>
                            <a:custGeom>
                              <a:avLst/>
                              <a:gdLst>
                                <a:gd name="connsiteX0" fmla="*/ 251460 w 495300"/>
                                <a:gd name="connsiteY0" fmla="*/ 327660 h 323850"/>
                                <a:gd name="connsiteX1" fmla="*/ 48578 w 495300"/>
                                <a:gd name="connsiteY1" fmla="*/ 258128 h 323850"/>
                                <a:gd name="connsiteX2" fmla="*/ 0 w 495300"/>
                                <a:gd name="connsiteY2" fmla="*/ 0 h 323850"/>
                                <a:gd name="connsiteX3" fmla="*/ 250508 w 495300"/>
                                <a:gd name="connsiteY3" fmla="*/ 59055 h 323850"/>
                                <a:gd name="connsiteX4" fmla="*/ 501015 w 495300"/>
                                <a:gd name="connsiteY4" fmla="*/ 0 h 323850"/>
                                <a:gd name="connsiteX5" fmla="*/ 452437 w 495300"/>
                                <a:gd name="connsiteY5" fmla="*/ 258128 h 323850"/>
                                <a:gd name="connsiteX6" fmla="*/ 251460 w 495300"/>
                                <a:gd name="connsiteY6" fmla="*/ 327660 h 3238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495300" h="323850">
                                  <a:moveTo>
                                    <a:pt x="251460" y="327660"/>
                                  </a:moveTo>
                                  <a:cubicBezTo>
                                    <a:pt x="137160" y="327660"/>
                                    <a:pt x="66675" y="291465"/>
                                    <a:pt x="48578" y="258128"/>
                                  </a:cubicBezTo>
                                  <a:lnTo>
                                    <a:pt x="0" y="0"/>
                                  </a:lnTo>
                                  <a:cubicBezTo>
                                    <a:pt x="44767" y="35243"/>
                                    <a:pt x="139065" y="59055"/>
                                    <a:pt x="250508" y="59055"/>
                                  </a:cubicBezTo>
                                  <a:cubicBezTo>
                                    <a:pt x="361950" y="59055"/>
                                    <a:pt x="456248" y="35243"/>
                                    <a:pt x="501015" y="0"/>
                                  </a:cubicBezTo>
                                  <a:lnTo>
                                    <a:pt x="452437" y="258128"/>
                                  </a:lnTo>
                                  <a:cubicBezTo>
                                    <a:pt x="436245" y="291465"/>
                                    <a:pt x="365760" y="327660"/>
                                    <a:pt x="251460" y="32766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8" name="Freeform: Shape 8">
                            <a:extLst>
                              <a:ext uri="{FF2B5EF4-FFF2-40B4-BE49-F238E27FC236}">
                                <a16:creationId xmlns:a16="http://schemas.microsoft.com/office/drawing/2014/main" id="{4520024D-62D1-488E-83B8-6B8AD970FBA1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250289" y="2444625"/>
                              <a:ext cx="150643" cy="86770"/>
                            </a:xfrm>
                            <a:custGeom>
                              <a:avLst/>
                              <a:gdLst>
                                <a:gd name="connsiteX0" fmla="*/ 76770 w 152400"/>
                                <a:gd name="connsiteY0" fmla="*/ 96203 h 95250"/>
                                <a:gd name="connsiteX1" fmla="*/ 152970 w 152400"/>
                                <a:gd name="connsiteY1" fmla="*/ 24765 h 95250"/>
                                <a:gd name="connsiteX2" fmla="*/ 151065 w 152400"/>
                                <a:gd name="connsiteY2" fmla="*/ 7620 h 95250"/>
                                <a:gd name="connsiteX3" fmla="*/ 140587 w 152400"/>
                                <a:gd name="connsiteY3" fmla="*/ 0 h 95250"/>
                                <a:gd name="connsiteX4" fmla="*/ 12952 w 152400"/>
                                <a:gd name="connsiteY4" fmla="*/ 0 h 95250"/>
                                <a:gd name="connsiteX5" fmla="*/ 2475 w 152400"/>
                                <a:gd name="connsiteY5" fmla="*/ 7620 h 95250"/>
                                <a:gd name="connsiteX6" fmla="*/ 570 w 152400"/>
                                <a:gd name="connsiteY6" fmla="*/ 24765 h 95250"/>
                                <a:gd name="connsiteX7" fmla="*/ 76770 w 152400"/>
                                <a:gd name="connsiteY7" fmla="*/ 96203 h 952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52400" h="95250">
                                  <a:moveTo>
                                    <a:pt x="76770" y="96203"/>
                                  </a:moveTo>
                                  <a:cubicBezTo>
                                    <a:pt x="139635" y="96203"/>
                                    <a:pt x="152970" y="27622"/>
                                    <a:pt x="152970" y="24765"/>
                                  </a:cubicBezTo>
                                  <a:cubicBezTo>
                                    <a:pt x="153922" y="19050"/>
                                    <a:pt x="152970" y="12383"/>
                                    <a:pt x="151065" y="7620"/>
                                  </a:cubicBezTo>
                                  <a:cubicBezTo>
                                    <a:pt x="148207" y="2858"/>
                                    <a:pt x="144397" y="0"/>
                                    <a:pt x="140587" y="0"/>
                                  </a:cubicBezTo>
                                  <a:lnTo>
                                    <a:pt x="12952" y="0"/>
                                  </a:lnTo>
                                  <a:cubicBezTo>
                                    <a:pt x="9142" y="0"/>
                                    <a:pt x="5332" y="2858"/>
                                    <a:pt x="2475" y="7620"/>
                                  </a:cubicBezTo>
                                  <a:cubicBezTo>
                                    <a:pt x="-383" y="12383"/>
                                    <a:pt x="-383" y="19050"/>
                                    <a:pt x="570" y="24765"/>
                                  </a:cubicBezTo>
                                  <a:cubicBezTo>
                                    <a:pt x="1522" y="27622"/>
                                    <a:pt x="14857" y="96203"/>
                                    <a:pt x="76770" y="96203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9" name="Freeform: Shape 9">
                            <a:extLst>
                              <a:ext uri="{FF2B5EF4-FFF2-40B4-BE49-F238E27FC236}">
                                <a16:creationId xmlns:a16="http://schemas.microsoft.com/office/drawing/2014/main" id="{B50FBA3F-F3C5-497D-AEF7-1993A0FCBAA2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075464" y="1996890"/>
                              <a:ext cx="508421" cy="329727"/>
                            </a:xfrm>
                            <a:custGeom>
                              <a:avLst/>
                              <a:gdLst>
                                <a:gd name="connsiteX0" fmla="*/ 479026 w 514350"/>
                                <a:gd name="connsiteY0" fmla="*/ 199073 h 361950"/>
                                <a:gd name="connsiteX1" fmla="*/ 486646 w 514350"/>
                                <a:gd name="connsiteY1" fmla="*/ 186690 h 361950"/>
                                <a:gd name="connsiteX2" fmla="*/ 424734 w 514350"/>
                                <a:gd name="connsiteY2" fmla="*/ 110490 h 361950"/>
                                <a:gd name="connsiteX3" fmla="*/ 424734 w 514350"/>
                                <a:gd name="connsiteY3" fmla="*/ 109538 h 361950"/>
                                <a:gd name="connsiteX4" fmla="*/ 279954 w 514350"/>
                                <a:gd name="connsiteY4" fmla="*/ 0 h 361950"/>
                                <a:gd name="connsiteX5" fmla="*/ 279001 w 514350"/>
                                <a:gd name="connsiteY5" fmla="*/ 0 h 361950"/>
                                <a:gd name="connsiteX6" fmla="*/ 279954 w 514350"/>
                                <a:gd name="connsiteY6" fmla="*/ 4763 h 361950"/>
                                <a:gd name="connsiteX7" fmla="*/ 262809 w 514350"/>
                                <a:gd name="connsiteY7" fmla="*/ 38100 h 361950"/>
                                <a:gd name="connsiteX8" fmla="*/ 244711 w 514350"/>
                                <a:gd name="connsiteY8" fmla="*/ 40005 h 361950"/>
                                <a:gd name="connsiteX9" fmla="*/ 97074 w 514350"/>
                                <a:gd name="connsiteY9" fmla="*/ 109538 h 361950"/>
                                <a:gd name="connsiteX10" fmla="*/ 83739 w 514350"/>
                                <a:gd name="connsiteY10" fmla="*/ 113348 h 361950"/>
                                <a:gd name="connsiteX11" fmla="*/ 38971 w 514350"/>
                                <a:gd name="connsiteY11" fmla="*/ 186690 h 361950"/>
                                <a:gd name="connsiteX12" fmla="*/ 41829 w 514350"/>
                                <a:gd name="connsiteY12" fmla="*/ 198120 h 361950"/>
                                <a:gd name="connsiteX13" fmla="*/ 871 w 514350"/>
                                <a:gd name="connsiteY13" fmla="*/ 279083 h 361950"/>
                                <a:gd name="connsiteX14" fmla="*/ 2776 w 514350"/>
                                <a:gd name="connsiteY14" fmla="*/ 288608 h 361950"/>
                                <a:gd name="connsiteX15" fmla="*/ 260904 w 514350"/>
                                <a:gd name="connsiteY15" fmla="*/ 365760 h 361950"/>
                                <a:gd name="connsiteX16" fmla="*/ 519031 w 514350"/>
                                <a:gd name="connsiteY16" fmla="*/ 288608 h 361950"/>
                                <a:gd name="connsiteX17" fmla="*/ 520936 w 514350"/>
                                <a:gd name="connsiteY17" fmla="*/ 279083 h 361950"/>
                                <a:gd name="connsiteX18" fmla="*/ 479026 w 514350"/>
                                <a:gd name="connsiteY18" fmla="*/ 199073 h 3619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514350" h="361950">
                                  <a:moveTo>
                                    <a:pt x="479026" y="199073"/>
                                  </a:moveTo>
                                  <a:cubicBezTo>
                                    <a:pt x="482836" y="196215"/>
                                    <a:pt x="485694" y="191453"/>
                                    <a:pt x="486646" y="186690"/>
                                  </a:cubicBezTo>
                                  <a:cubicBezTo>
                                    <a:pt x="496171" y="121920"/>
                                    <a:pt x="424734" y="110490"/>
                                    <a:pt x="424734" y="110490"/>
                                  </a:cubicBezTo>
                                  <a:cubicBezTo>
                                    <a:pt x="424734" y="110490"/>
                                    <a:pt x="424734" y="109538"/>
                                    <a:pt x="424734" y="109538"/>
                                  </a:cubicBezTo>
                                  <a:cubicBezTo>
                                    <a:pt x="424734" y="54293"/>
                                    <a:pt x="353296" y="0"/>
                                    <a:pt x="279954" y="0"/>
                                  </a:cubicBezTo>
                                  <a:cubicBezTo>
                                    <a:pt x="279001" y="0"/>
                                    <a:pt x="279001" y="0"/>
                                    <a:pt x="279001" y="0"/>
                                  </a:cubicBezTo>
                                  <a:cubicBezTo>
                                    <a:pt x="279001" y="1905"/>
                                    <a:pt x="279954" y="3810"/>
                                    <a:pt x="279954" y="4763"/>
                                  </a:cubicBezTo>
                                  <a:cubicBezTo>
                                    <a:pt x="281859" y="13335"/>
                                    <a:pt x="285669" y="32385"/>
                                    <a:pt x="262809" y="38100"/>
                                  </a:cubicBezTo>
                                  <a:cubicBezTo>
                                    <a:pt x="259951" y="39053"/>
                                    <a:pt x="254236" y="39053"/>
                                    <a:pt x="244711" y="40005"/>
                                  </a:cubicBezTo>
                                  <a:cubicBezTo>
                                    <a:pt x="204706" y="42863"/>
                                    <a:pt x="97074" y="50483"/>
                                    <a:pt x="97074" y="109538"/>
                                  </a:cubicBezTo>
                                  <a:cubicBezTo>
                                    <a:pt x="89454" y="110490"/>
                                    <a:pt x="84691" y="113348"/>
                                    <a:pt x="83739" y="113348"/>
                                  </a:cubicBezTo>
                                  <a:cubicBezTo>
                                    <a:pt x="47544" y="123825"/>
                                    <a:pt x="38971" y="159068"/>
                                    <a:pt x="38971" y="186690"/>
                                  </a:cubicBezTo>
                                  <a:cubicBezTo>
                                    <a:pt x="38971" y="190500"/>
                                    <a:pt x="39924" y="194310"/>
                                    <a:pt x="41829" y="198120"/>
                                  </a:cubicBezTo>
                                  <a:cubicBezTo>
                                    <a:pt x="38019" y="201930"/>
                                    <a:pt x="-6749" y="217170"/>
                                    <a:pt x="871" y="279083"/>
                                  </a:cubicBezTo>
                                  <a:lnTo>
                                    <a:pt x="2776" y="288608"/>
                                  </a:lnTo>
                                  <a:cubicBezTo>
                                    <a:pt x="17064" y="326708"/>
                                    <a:pt x="118981" y="365760"/>
                                    <a:pt x="260904" y="365760"/>
                                  </a:cubicBezTo>
                                  <a:cubicBezTo>
                                    <a:pt x="402826" y="365760"/>
                                    <a:pt x="504744" y="326708"/>
                                    <a:pt x="519031" y="288608"/>
                                  </a:cubicBezTo>
                                  <a:lnTo>
                                    <a:pt x="520936" y="279083"/>
                                  </a:lnTo>
                                  <a:cubicBezTo>
                                    <a:pt x="535224" y="222885"/>
                                    <a:pt x="479026" y="199073"/>
                                    <a:pt x="479026" y="199073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4">
                                <a:lumMod val="60000"/>
                                <a:lumOff val="40000"/>
                              </a:schemeClr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10" name="Freeform: Shape 10">
                            <a:extLst>
                              <a:ext uri="{FF2B5EF4-FFF2-40B4-BE49-F238E27FC236}">
                                <a16:creationId xmlns:a16="http://schemas.microsoft.com/office/drawing/2014/main" id="{EA524846-B431-4904-ACEC-BE005C8A165B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372123" y="2350914"/>
                              <a:ext cx="56491" cy="52062"/>
                            </a:xfrm>
                            <a:custGeom>
                              <a:avLst/>
                              <a:gdLst>
                                <a:gd name="connsiteX0" fmla="*/ 32385 w 57150"/>
                                <a:gd name="connsiteY0" fmla="*/ 64770 h 57150"/>
                                <a:gd name="connsiteX1" fmla="*/ 64770 w 57150"/>
                                <a:gd name="connsiteY1" fmla="*/ 32385 h 57150"/>
                                <a:gd name="connsiteX2" fmla="*/ 32385 w 57150"/>
                                <a:gd name="connsiteY2" fmla="*/ 0 h 57150"/>
                                <a:gd name="connsiteX3" fmla="*/ 0 w 57150"/>
                                <a:gd name="connsiteY3" fmla="*/ 32385 h 57150"/>
                                <a:gd name="connsiteX4" fmla="*/ 32385 w 57150"/>
                                <a:gd name="connsiteY4" fmla="*/ 64770 h 57150"/>
                                <a:gd name="connsiteX5" fmla="*/ 32385 w 57150"/>
                                <a:gd name="connsiteY5" fmla="*/ 64770 h 57150"/>
                                <a:gd name="connsiteX6" fmla="*/ 38100 w 57150"/>
                                <a:gd name="connsiteY6" fmla="*/ 10478 h 57150"/>
                                <a:gd name="connsiteX7" fmla="*/ 51435 w 57150"/>
                                <a:gd name="connsiteY7" fmla="*/ 22860 h 57150"/>
                                <a:gd name="connsiteX8" fmla="*/ 39053 w 57150"/>
                                <a:gd name="connsiteY8" fmla="*/ 36195 h 57150"/>
                                <a:gd name="connsiteX9" fmla="*/ 25718 w 57150"/>
                                <a:gd name="connsiteY9" fmla="*/ 23813 h 57150"/>
                                <a:gd name="connsiteX10" fmla="*/ 25718 w 57150"/>
                                <a:gd name="connsiteY10" fmla="*/ 23813 h 57150"/>
                                <a:gd name="connsiteX11" fmla="*/ 38100 w 57150"/>
                                <a:gd name="connsiteY11" fmla="*/ 10478 h 57150"/>
                                <a:gd name="connsiteX12" fmla="*/ 16193 w 57150"/>
                                <a:gd name="connsiteY12" fmla="*/ 39053 h 57150"/>
                                <a:gd name="connsiteX13" fmla="*/ 22860 w 57150"/>
                                <a:gd name="connsiteY13" fmla="*/ 45720 h 57150"/>
                                <a:gd name="connsiteX14" fmla="*/ 16193 w 57150"/>
                                <a:gd name="connsiteY14" fmla="*/ 52388 h 57150"/>
                                <a:gd name="connsiteX15" fmla="*/ 9525 w 57150"/>
                                <a:gd name="connsiteY15" fmla="*/ 45720 h 57150"/>
                                <a:gd name="connsiteX16" fmla="*/ 16193 w 57150"/>
                                <a:gd name="connsiteY16" fmla="*/ 39053 h 571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</a:cxnLst>
                              <a:rect l="l" t="t" r="r" b="b"/>
                              <a:pathLst>
                                <a:path w="57150" h="57150">
                                  <a:moveTo>
                                    <a:pt x="32385" y="64770"/>
                                  </a:moveTo>
                                  <a:cubicBezTo>
                                    <a:pt x="50483" y="64770"/>
                                    <a:pt x="64770" y="50482"/>
                                    <a:pt x="64770" y="32385"/>
                                  </a:cubicBezTo>
                                  <a:cubicBezTo>
                                    <a:pt x="64770" y="14288"/>
                                    <a:pt x="50483" y="0"/>
                                    <a:pt x="32385" y="0"/>
                                  </a:cubicBezTo>
                                  <a:cubicBezTo>
                                    <a:pt x="14288" y="0"/>
                                    <a:pt x="0" y="14288"/>
                                    <a:pt x="0" y="32385"/>
                                  </a:cubicBezTo>
                                  <a:cubicBezTo>
                                    <a:pt x="0" y="50482"/>
                                    <a:pt x="14288" y="64770"/>
                                    <a:pt x="32385" y="64770"/>
                                  </a:cubicBezTo>
                                  <a:lnTo>
                                    <a:pt x="32385" y="64770"/>
                                  </a:lnTo>
                                  <a:close/>
                                  <a:moveTo>
                                    <a:pt x="38100" y="10478"/>
                                  </a:moveTo>
                                  <a:cubicBezTo>
                                    <a:pt x="44768" y="10478"/>
                                    <a:pt x="51435" y="16192"/>
                                    <a:pt x="51435" y="22860"/>
                                  </a:cubicBezTo>
                                  <a:cubicBezTo>
                                    <a:pt x="51435" y="29528"/>
                                    <a:pt x="45720" y="36195"/>
                                    <a:pt x="39053" y="36195"/>
                                  </a:cubicBezTo>
                                  <a:cubicBezTo>
                                    <a:pt x="32385" y="36195"/>
                                    <a:pt x="25718" y="30480"/>
                                    <a:pt x="25718" y="23813"/>
                                  </a:cubicBezTo>
                                  <a:cubicBezTo>
                                    <a:pt x="25718" y="23813"/>
                                    <a:pt x="25718" y="23813"/>
                                    <a:pt x="25718" y="23813"/>
                                  </a:cubicBezTo>
                                  <a:cubicBezTo>
                                    <a:pt x="25718" y="16192"/>
                                    <a:pt x="31433" y="10478"/>
                                    <a:pt x="38100" y="10478"/>
                                  </a:cubicBezTo>
                                  <a:close/>
                                  <a:moveTo>
                                    <a:pt x="16193" y="39053"/>
                                  </a:moveTo>
                                  <a:cubicBezTo>
                                    <a:pt x="20003" y="39053"/>
                                    <a:pt x="22860" y="41910"/>
                                    <a:pt x="22860" y="45720"/>
                                  </a:cubicBezTo>
                                  <a:cubicBezTo>
                                    <a:pt x="22860" y="49530"/>
                                    <a:pt x="20003" y="52388"/>
                                    <a:pt x="16193" y="52388"/>
                                  </a:cubicBezTo>
                                  <a:cubicBezTo>
                                    <a:pt x="12383" y="52388"/>
                                    <a:pt x="10478" y="49530"/>
                                    <a:pt x="9525" y="45720"/>
                                  </a:cubicBezTo>
                                  <a:cubicBezTo>
                                    <a:pt x="9525" y="41910"/>
                                    <a:pt x="12383" y="39053"/>
                                    <a:pt x="16193" y="39053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512F1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11" name="Freeform: Shape 11">
                            <a:extLst>
                              <a:ext uri="{FF2B5EF4-FFF2-40B4-BE49-F238E27FC236}">
                                <a16:creationId xmlns:a16="http://schemas.microsoft.com/office/drawing/2014/main" id="{D88659BC-3AA5-4CBF-82AD-FDDE3478C2B8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384364" y="2360458"/>
                              <a:ext cx="18830" cy="17354"/>
                            </a:xfrm>
                            <a:custGeom>
                              <a:avLst/>
                              <a:gdLst>
                                <a:gd name="connsiteX0" fmla="*/ 12382 w 19050"/>
                                <a:gd name="connsiteY0" fmla="*/ 0 h 19050"/>
                                <a:gd name="connsiteX1" fmla="*/ 25718 w 19050"/>
                                <a:gd name="connsiteY1" fmla="*/ 12382 h 19050"/>
                                <a:gd name="connsiteX2" fmla="*/ 13335 w 19050"/>
                                <a:gd name="connsiteY2" fmla="*/ 25717 h 19050"/>
                                <a:gd name="connsiteX3" fmla="*/ 0 w 19050"/>
                                <a:gd name="connsiteY3" fmla="*/ 13335 h 19050"/>
                                <a:gd name="connsiteX4" fmla="*/ 0 w 19050"/>
                                <a:gd name="connsiteY4" fmla="*/ 13335 h 19050"/>
                                <a:gd name="connsiteX5" fmla="*/ 12382 w 19050"/>
                                <a:gd name="connsiteY5" fmla="*/ 0 h 190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9050" h="19050">
                                  <a:moveTo>
                                    <a:pt x="12382" y="0"/>
                                  </a:moveTo>
                                  <a:cubicBezTo>
                                    <a:pt x="19050" y="0"/>
                                    <a:pt x="25718" y="5715"/>
                                    <a:pt x="25718" y="12382"/>
                                  </a:cubicBezTo>
                                  <a:cubicBezTo>
                                    <a:pt x="25718" y="19050"/>
                                    <a:pt x="20003" y="25717"/>
                                    <a:pt x="13335" y="25717"/>
                                  </a:cubicBezTo>
                                  <a:cubicBezTo>
                                    <a:pt x="6668" y="25717"/>
                                    <a:pt x="0" y="20002"/>
                                    <a:pt x="0" y="13335"/>
                                  </a:cubicBezTo>
                                  <a:cubicBezTo>
                                    <a:pt x="0" y="13335"/>
                                    <a:pt x="0" y="13335"/>
                                    <a:pt x="0" y="13335"/>
                                  </a:cubicBezTo>
                                  <a:cubicBezTo>
                                    <a:pt x="0" y="5715"/>
                                    <a:pt x="5715" y="0"/>
                                    <a:pt x="12382" y="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12" name="Freeform: Shape 12">
                            <a:extLst>
                              <a:ext uri="{FF2B5EF4-FFF2-40B4-BE49-F238E27FC236}">
                                <a16:creationId xmlns:a16="http://schemas.microsoft.com/office/drawing/2014/main" id="{E6814980-2C8A-4E16-AEE3-6E02AF4F771F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409784" y="2386489"/>
                              <a:ext cx="9415" cy="8677"/>
                            </a:xfrm>
                            <a:custGeom>
                              <a:avLst/>
                              <a:gdLst>
                                <a:gd name="connsiteX0" fmla="*/ 6668 w 9525"/>
                                <a:gd name="connsiteY0" fmla="*/ 0 h 9525"/>
                                <a:gd name="connsiteX1" fmla="*/ 13335 w 9525"/>
                                <a:gd name="connsiteY1" fmla="*/ 6667 h 9525"/>
                                <a:gd name="connsiteX2" fmla="*/ 6668 w 9525"/>
                                <a:gd name="connsiteY2" fmla="*/ 13335 h 9525"/>
                                <a:gd name="connsiteX3" fmla="*/ 0 w 9525"/>
                                <a:gd name="connsiteY3" fmla="*/ 6667 h 9525"/>
                                <a:gd name="connsiteX4" fmla="*/ 6668 w 9525"/>
                                <a:gd name="connsiteY4" fmla="*/ 0 h 95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9525" h="9525">
                                  <a:moveTo>
                                    <a:pt x="6668" y="0"/>
                                  </a:moveTo>
                                  <a:cubicBezTo>
                                    <a:pt x="10478" y="0"/>
                                    <a:pt x="13335" y="2857"/>
                                    <a:pt x="13335" y="6667"/>
                                  </a:cubicBezTo>
                                  <a:cubicBezTo>
                                    <a:pt x="13335" y="10477"/>
                                    <a:pt x="10478" y="13335"/>
                                    <a:pt x="6668" y="13335"/>
                                  </a:cubicBezTo>
                                  <a:cubicBezTo>
                                    <a:pt x="2858" y="13335"/>
                                    <a:pt x="953" y="10477"/>
                                    <a:pt x="0" y="6667"/>
                                  </a:cubicBezTo>
                                  <a:cubicBezTo>
                                    <a:pt x="0" y="2857"/>
                                    <a:pt x="2858" y="0"/>
                                    <a:pt x="6668" y="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13" name="Freeform: Shape 13">
                            <a:extLst>
                              <a:ext uri="{FF2B5EF4-FFF2-40B4-BE49-F238E27FC236}">
                                <a16:creationId xmlns:a16="http://schemas.microsoft.com/office/drawing/2014/main" id="{76CA73F0-2130-4BDE-8459-EAB2C0507D30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232778" y="2350914"/>
                              <a:ext cx="56491" cy="52062"/>
                            </a:xfrm>
                            <a:custGeom>
                              <a:avLst/>
                              <a:gdLst>
                                <a:gd name="connsiteX0" fmla="*/ 32385 w 57150"/>
                                <a:gd name="connsiteY0" fmla="*/ 64770 h 57150"/>
                                <a:gd name="connsiteX1" fmla="*/ 64770 w 57150"/>
                                <a:gd name="connsiteY1" fmla="*/ 32385 h 57150"/>
                                <a:gd name="connsiteX2" fmla="*/ 32385 w 57150"/>
                                <a:gd name="connsiteY2" fmla="*/ 0 h 57150"/>
                                <a:gd name="connsiteX3" fmla="*/ 0 w 57150"/>
                                <a:gd name="connsiteY3" fmla="*/ 32385 h 57150"/>
                                <a:gd name="connsiteX4" fmla="*/ 32385 w 57150"/>
                                <a:gd name="connsiteY4" fmla="*/ 64770 h 57150"/>
                                <a:gd name="connsiteX5" fmla="*/ 32385 w 57150"/>
                                <a:gd name="connsiteY5" fmla="*/ 64770 h 57150"/>
                                <a:gd name="connsiteX6" fmla="*/ 39052 w 57150"/>
                                <a:gd name="connsiteY6" fmla="*/ 22860 h 57150"/>
                                <a:gd name="connsiteX7" fmla="*/ 39052 w 57150"/>
                                <a:gd name="connsiteY7" fmla="*/ 22860 h 57150"/>
                                <a:gd name="connsiteX8" fmla="*/ 25717 w 57150"/>
                                <a:gd name="connsiteY8" fmla="*/ 36195 h 57150"/>
                                <a:gd name="connsiteX9" fmla="*/ 13335 w 57150"/>
                                <a:gd name="connsiteY9" fmla="*/ 22860 h 57150"/>
                                <a:gd name="connsiteX10" fmla="*/ 26670 w 57150"/>
                                <a:gd name="connsiteY10" fmla="*/ 10478 h 57150"/>
                                <a:gd name="connsiteX11" fmla="*/ 39052 w 57150"/>
                                <a:gd name="connsiteY11" fmla="*/ 22860 h 57150"/>
                                <a:gd name="connsiteX12" fmla="*/ 55245 w 57150"/>
                                <a:gd name="connsiteY12" fmla="*/ 45720 h 57150"/>
                                <a:gd name="connsiteX13" fmla="*/ 48577 w 57150"/>
                                <a:gd name="connsiteY13" fmla="*/ 52388 h 57150"/>
                                <a:gd name="connsiteX14" fmla="*/ 41910 w 57150"/>
                                <a:gd name="connsiteY14" fmla="*/ 45720 h 57150"/>
                                <a:gd name="connsiteX15" fmla="*/ 48577 w 57150"/>
                                <a:gd name="connsiteY15" fmla="*/ 39053 h 57150"/>
                                <a:gd name="connsiteX16" fmla="*/ 55245 w 57150"/>
                                <a:gd name="connsiteY16" fmla="*/ 45720 h 571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</a:cxnLst>
                              <a:rect l="l" t="t" r="r" b="b"/>
                              <a:pathLst>
                                <a:path w="57150" h="57150">
                                  <a:moveTo>
                                    <a:pt x="32385" y="64770"/>
                                  </a:moveTo>
                                  <a:cubicBezTo>
                                    <a:pt x="50482" y="64770"/>
                                    <a:pt x="64770" y="50482"/>
                                    <a:pt x="64770" y="32385"/>
                                  </a:cubicBezTo>
                                  <a:cubicBezTo>
                                    <a:pt x="64770" y="14288"/>
                                    <a:pt x="50482" y="0"/>
                                    <a:pt x="32385" y="0"/>
                                  </a:cubicBezTo>
                                  <a:cubicBezTo>
                                    <a:pt x="14288" y="0"/>
                                    <a:pt x="0" y="14288"/>
                                    <a:pt x="0" y="32385"/>
                                  </a:cubicBezTo>
                                  <a:cubicBezTo>
                                    <a:pt x="0" y="50482"/>
                                    <a:pt x="14288" y="64770"/>
                                    <a:pt x="32385" y="64770"/>
                                  </a:cubicBezTo>
                                  <a:lnTo>
                                    <a:pt x="32385" y="64770"/>
                                  </a:lnTo>
                                  <a:close/>
                                  <a:moveTo>
                                    <a:pt x="39052" y="22860"/>
                                  </a:moveTo>
                                  <a:cubicBezTo>
                                    <a:pt x="39052" y="22860"/>
                                    <a:pt x="39052" y="22860"/>
                                    <a:pt x="39052" y="22860"/>
                                  </a:cubicBezTo>
                                  <a:cubicBezTo>
                                    <a:pt x="39052" y="30480"/>
                                    <a:pt x="33338" y="36195"/>
                                    <a:pt x="25717" y="36195"/>
                                  </a:cubicBezTo>
                                  <a:cubicBezTo>
                                    <a:pt x="19050" y="36195"/>
                                    <a:pt x="13335" y="30480"/>
                                    <a:pt x="13335" y="22860"/>
                                  </a:cubicBezTo>
                                  <a:cubicBezTo>
                                    <a:pt x="13335" y="16192"/>
                                    <a:pt x="19050" y="10478"/>
                                    <a:pt x="26670" y="10478"/>
                                  </a:cubicBezTo>
                                  <a:cubicBezTo>
                                    <a:pt x="33338" y="10478"/>
                                    <a:pt x="39052" y="16192"/>
                                    <a:pt x="39052" y="22860"/>
                                  </a:cubicBezTo>
                                  <a:close/>
                                  <a:moveTo>
                                    <a:pt x="55245" y="45720"/>
                                  </a:moveTo>
                                  <a:cubicBezTo>
                                    <a:pt x="55245" y="49530"/>
                                    <a:pt x="52388" y="51435"/>
                                    <a:pt x="48577" y="52388"/>
                                  </a:cubicBezTo>
                                  <a:cubicBezTo>
                                    <a:pt x="44767" y="52388"/>
                                    <a:pt x="41910" y="49530"/>
                                    <a:pt x="41910" y="45720"/>
                                  </a:cubicBezTo>
                                  <a:cubicBezTo>
                                    <a:pt x="41910" y="41910"/>
                                    <a:pt x="44767" y="39053"/>
                                    <a:pt x="48577" y="39053"/>
                                  </a:cubicBezTo>
                                  <a:cubicBezTo>
                                    <a:pt x="52388" y="39053"/>
                                    <a:pt x="55245" y="41910"/>
                                    <a:pt x="55245" y="4572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512F1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14" name="Freeform: Shape 14">
                            <a:extLst>
                              <a:ext uri="{FF2B5EF4-FFF2-40B4-BE49-F238E27FC236}">
                                <a16:creationId xmlns:a16="http://schemas.microsoft.com/office/drawing/2014/main" id="{B69D20DA-1A67-42D3-BD1E-625AA732A3AB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257258" y="2360458"/>
                              <a:ext cx="18830" cy="17354"/>
                            </a:xfrm>
                            <a:custGeom>
                              <a:avLst/>
                              <a:gdLst>
                                <a:gd name="connsiteX0" fmla="*/ 25718 w 19050"/>
                                <a:gd name="connsiteY0" fmla="*/ 12382 h 19050"/>
                                <a:gd name="connsiteX1" fmla="*/ 25718 w 19050"/>
                                <a:gd name="connsiteY1" fmla="*/ 12382 h 19050"/>
                                <a:gd name="connsiteX2" fmla="*/ 12382 w 19050"/>
                                <a:gd name="connsiteY2" fmla="*/ 25717 h 19050"/>
                                <a:gd name="connsiteX3" fmla="*/ 0 w 19050"/>
                                <a:gd name="connsiteY3" fmla="*/ 12382 h 19050"/>
                                <a:gd name="connsiteX4" fmla="*/ 13335 w 19050"/>
                                <a:gd name="connsiteY4" fmla="*/ 0 h 19050"/>
                                <a:gd name="connsiteX5" fmla="*/ 25718 w 19050"/>
                                <a:gd name="connsiteY5" fmla="*/ 12382 h 190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9050" h="19050">
                                  <a:moveTo>
                                    <a:pt x="25718" y="12382"/>
                                  </a:moveTo>
                                  <a:cubicBezTo>
                                    <a:pt x="25718" y="12382"/>
                                    <a:pt x="25718" y="12382"/>
                                    <a:pt x="25718" y="12382"/>
                                  </a:cubicBezTo>
                                  <a:cubicBezTo>
                                    <a:pt x="25718" y="20002"/>
                                    <a:pt x="20003" y="25717"/>
                                    <a:pt x="12382" y="25717"/>
                                  </a:cubicBezTo>
                                  <a:cubicBezTo>
                                    <a:pt x="5715" y="25717"/>
                                    <a:pt x="0" y="20002"/>
                                    <a:pt x="0" y="12382"/>
                                  </a:cubicBezTo>
                                  <a:cubicBezTo>
                                    <a:pt x="0" y="5715"/>
                                    <a:pt x="5715" y="0"/>
                                    <a:pt x="13335" y="0"/>
                                  </a:cubicBezTo>
                                  <a:cubicBezTo>
                                    <a:pt x="20003" y="0"/>
                                    <a:pt x="25718" y="5715"/>
                                    <a:pt x="25718" y="12382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17" name="Freeform: Shape 17">
                            <a:extLst>
                              <a:ext uri="{FF2B5EF4-FFF2-40B4-BE49-F238E27FC236}">
                                <a16:creationId xmlns:a16="http://schemas.microsoft.com/office/drawing/2014/main" id="{EFE5F25C-05F4-4B30-AFE7-DCE67EE9A64F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238428" y="2386489"/>
                              <a:ext cx="9415" cy="8677"/>
                            </a:xfrm>
                            <a:custGeom>
                              <a:avLst/>
                              <a:gdLst>
                                <a:gd name="connsiteX0" fmla="*/ 13335 w 9525"/>
                                <a:gd name="connsiteY0" fmla="*/ 6667 h 9525"/>
                                <a:gd name="connsiteX1" fmla="*/ 6668 w 9525"/>
                                <a:gd name="connsiteY1" fmla="*/ 13335 h 9525"/>
                                <a:gd name="connsiteX2" fmla="*/ 0 w 9525"/>
                                <a:gd name="connsiteY2" fmla="*/ 6667 h 9525"/>
                                <a:gd name="connsiteX3" fmla="*/ 6668 w 9525"/>
                                <a:gd name="connsiteY3" fmla="*/ 0 h 9525"/>
                                <a:gd name="connsiteX4" fmla="*/ 13335 w 9525"/>
                                <a:gd name="connsiteY4" fmla="*/ 6667 h 95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9525" h="9525">
                                  <a:moveTo>
                                    <a:pt x="13335" y="6667"/>
                                  </a:moveTo>
                                  <a:cubicBezTo>
                                    <a:pt x="13335" y="10477"/>
                                    <a:pt x="10478" y="12382"/>
                                    <a:pt x="6668" y="13335"/>
                                  </a:cubicBezTo>
                                  <a:cubicBezTo>
                                    <a:pt x="2857" y="13335"/>
                                    <a:pt x="0" y="10477"/>
                                    <a:pt x="0" y="6667"/>
                                  </a:cubicBezTo>
                                  <a:cubicBezTo>
                                    <a:pt x="0" y="2857"/>
                                    <a:pt x="2857" y="0"/>
                                    <a:pt x="6668" y="0"/>
                                  </a:cubicBezTo>
                                  <a:cubicBezTo>
                                    <a:pt x="10478" y="0"/>
                                    <a:pt x="13335" y="2857"/>
                                    <a:pt x="13335" y="6667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18" name="Freeform: Shape 18">
                            <a:extLst>
                              <a:ext uri="{FF2B5EF4-FFF2-40B4-BE49-F238E27FC236}">
                                <a16:creationId xmlns:a16="http://schemas.microsoft.com/office/drawing/2014/main" id="{7B89B27D-0992-4C9B-B12E-A183A13C269C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214670" y="2148942"/>
                              <a:ext cx="28246" cy="43385"/>
                            </a:xfrm>
                            <a:custGeom>
                              <a:avLst/>
                              <a:gdLst>
                                <a:gd name="connsiteX0" fmla="*/ 17875 w 28575"/>
                                <a:gd name="connsiteY0" fmla="*/ 5492 h 47625"/>
                                <a:gd name="connsiteX1" fmla="*/ 5493 w 28575"/>
                                <a:gd name="connsiteY1" fmla="*/ 730 h 47625"/>
                                <a:gd name="connsiteX2" fmla="*/ 730 w 28575"/>
                                <a:gd name="connsiteY2" fmla="*/ 13113 h 47625"/>
                                <a:gd name="connsiteX3" fmla="*/ 14065 w 28575"/>
                                <a:gd name="connsiteY3" fmla="*/ 42640 h 47625"/>
                                <a:gd name="connsiteX4" fmla="*/ 22637 w 28575"/>
                                <a:gd name="connsiteY4" fmla="*/ 48355 h 47625"/>
                                <a:gd name="connsiteX5" fmla="*/ 26447 w 28575"/>
                                <a:gd name="connsiteY5" fmla="*/ 47402 h 47625"/>
                                <a:gd name="connsiteX6" fmla="*/ 31210 w 28575"/>
                                <a:gd name="connsiteY6" fmla="*/ 35020 h 47625"/>
                                <a:gd name="connsiteX7" fmla="*/ 17875 w 28575"/>
                                <a:gd name="connsiteY7" fmla="*/ 5492 h 476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28575" h="47625">
                                  <a:moveTo>
                                    <a:pt x="17875" y="5492"/>
                                  </a:moveTo>
                                  <a:cubicBezTo>
                                    <a:pt x="15970" y="730"/>
                                    <a:pt x="10255" y="-1175"/>
                                    <a:pt x="5493" y="730"/>
                                  </a:cubicBezTo>
                                  <a:cubicBezTo>
                                    <a:pt x="730" y="2635"/>
                                    <a:pt x="-1175" y="8350"/>
                                    <a:pt x="730" y="13113"/>
                                  </a:cubicBezTo>
                                  <a:lnTo>
                                    <a:pt x="14065" y="42640"/>
                                  </a:lnTo>
                                  <a:cubicBezTo>
                                    <a:pt x="15970" y="46450"/>
                                    <a:pt x="18827" y="48355"/>
                                    <a:pt x="22637" y="48355"/>
                                  </a:cubicBezTo>
                                  <a:cubicBezTo>
                                    <a:pt x="23590" y="48355"/>
                                    <a:pt x="25495" y="48355"/>
                                    <a:pt x="26447" y="47402"/>
                                  </a:cubicBezTo>
                                  <a:cubicBezTo>
                                    <a:pt x="31210" y="45498"/>
                                    <a:pt x="33115" y="39782"/>
                                    <a:pt x="31210" y="35020"/>
                                  </a:cubicBezTo>
                                  <a:lnTo>
                                    <a:pt x="17875" y="549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19" name="Freeform: Shape 19">
                            <a:extLst>
                              <a:ext uri="{FF2B5EF4-FFF2-40B4-BE49-F238E27FC236}">
                                <a16:creationId xmlns:a16="http://schemas.microsoft.com/office/drawing/2014/main" id="{E3800896-2E6E-4F84-8327-41D70907E6E3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305243" y="2173931"/>
                              <a:ext cx="28246" cy="34708"/>
                            </a:xfrm>
                            <a:custGeom>
                              <a:avLst/>
                              <a:gdLst>
                                <a:gd name="connsiteX0" fmla="*/ 18065 w 28575"/>
                                <a:gd name="connsiteY0" fmla="*/ 4730 h 38100"/>
                                <a:gd name="connsiteX1" fmla="*/ 4730 w 28575"/>
                                <a:gd name="connsiteY1" fmla="*/ 920 h 38100"/>
                                <a:gd name="connsiteX2" fmla="*/ 920 w 28575"/>
                                <a:gd name="connsiteY2" fmla="*/ 14255 h 38100"/>
                                <a:gd name="connsiteX3" fmla="*/ 17112 w 28575"/>
                                <a:gd name="connsiteY3" fmla="*/ 41877 h 38100"/>
                                <a:gd name="connsiteX4" fmla="*/ 25685 w 28575"/>
                                <a:gd name="connsiteY4" fmla="*/ 46640 h 38100"/>
                                <a:gd name="connsiteX5" fmla="*/ 30447 w 28575"/>
                                <a:gd name="connsiteY5" fmla="*/ 45687 h 38100"/>
                                <a:gd name="connsiteX6" fmla="*/ 34257 w 28575"/>
                                <a:gd name="connsiteY6" fmla="*/ 32352 h 38100"/>
                                <a:gd name="connsiteX7" fmla="*/ 18065 w 28575"/>
                                <a:gd name="connsiteY7" fmla="*/ 4730 h 381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28575" h="38100">
                                  <a:moveTo>
                                    <a:pt x="18065" y="4730"/>
                                  </a:moveTo>
                                  <a:cubicBezTo>
                                    <a:pt x="15207" y="-33"/>
                                    <a:pt x="9492" y="-985"/>
                                    <a:pt x="4730" y="920"/>
                                  </a:cubicBezTo>
                                  <a:cubicBezTo>
                                    <a:pt x="-33" y="3777"/>
                                    <a:pt x="-985" y="9492"/>
                                    <a:pt x="920" y="14255"/>
                                  </a:cubicBezTo>
                                  <a:lnTo>
                                    <a:pt x="17112" y="41877"/>
                                  </a:lnTo>
                                  <a:cubicBezTo>
                                    <a:pt x="19017" y="44735"/>
                                    <a:pt x="21875" y="46640"/>
                                    <a:pt x="25685" y="46640"/>
                                  </a:cubicBezTo>
                                  <a:cubicBezTo>
                                    <a:pt x="27590" y="46640"/>
                                    <a:pt x="28542" y="46640"/>
                                    <a:pt x="30447" y="45687"/>
                                  </a:cubicBezTo>
                                  <a:cubicBezTo>
                                    <a:pt x="35210" y="42830"/>
                                    <a:pt x="36162" y="37115"/>
                                    <a:pt x="34257" y="32352"/>
                                  </a:cubicBezTo>
                                  <a:lnTo>
                                    <a:pt x="18065" y="473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20" name="Freeform: Shape 20">
                            <a:extLst>
                              <a:ext uri="{FF2B5EF4-FFF2-40B4-BE49-F238E27FC236}">
                                <a16:creationId xmlns:a16="http://schemas.microsoft.com/office/drawing/2014/main" id="{9D8F3363-84E9-43C2-B54B-3D56508C468D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435205" y="2138326"/>
                              <a:ext cx="18830" cy="17354"/>
                            </a:xfrm>
                            <a:custGeom>
                              <a:avLst/>
                              <a:gdLst>
                                <a:gd name="connsiteX0" fmla="*/ 22860 w 19050"/>
                                <a:gd name="connsiteY0" fmla="*/ 11430 h 19050"/>
                                <a:gd name="connsiteX1" fmla="*/ 11430 w 19050"/>
                                <a:gd name="connsiteY1" fmla="*/ 22860 h 19050"/>
                                <a:gd name="connsiteX2" fmla="*/ 0 w 19050"/>
                                <a:gd name="connsiteY2" fmla="*/ 11430 h 19050"/>
                                <a:gd name="connsiteX3" fmla="*/ 11430 w 19050"/>
                                <a:gd name="connsiteY3" fmla="*/ 0 h 19050"/>
                                <a:gd name="connsiteX4" fmla="*/ 22860 w 19050"/>
                                <a:gd name="connsiteY4" fmla="*/ 11430 h 190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19050" h="19050">
                                  <a:moveTo>
                                    <a:pt x="22860" y="11430"/>
                                  </a:moveTo>
                                  <a:cubicBezTo>
                                    <a:pt x="22860" y="17743"/>
                                    <a:pt x="17743" y="22860"/>
                                    <a:pt x="11430" y="22860"/>
                                  </a:cubicBezTo>
                                  <a:cubicBezTo>
                                    <a:pt x="5117" y="22860"/>
                                    <a:pt x="0" y="17743"/>
                                    <a:pt x="0" y="11430"/>
                                  </a:cubicBezTo>
                                  <a:cubicBezTo>
                                    <a:pt x="0" y="5117"/>
                                    <a:pt x="5117" y="0"/>
                                    <a:pt x="11430" y="0"/>
                                  </a:cubicBezTo>
                                  <a:cubicBezTo>
                                    <a:pt x="17743" y="0"/>
                                    <a:pt x="22860" y="5117"/>
                                    <a:pt x="22860" y="1143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21" name="Freeform: Shape 21">
                            <a:extLst>
                              <a:ext uri="{FF2B5EF4-FFF2-40B4-BE49-F238E27FC236}">
                                <a16:creationId xmlns:a16="http://schemas.microsoft.com/office/drawing/2014/main" id="{AF49D39B-40FB-430E-B078-0C453122A220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385305" y="2274556"/>
                              <a:ext cx="18830" cy="17354"/>
                            </a:xfrm>
                            <a:custGeom>
                              <a:avLst/>
                              <a:gdLst>
                                <a:gd name="connsiteX0" fmla="*/ 22860 w 19050"/>
                                <a:gd name="connsiteY0" fmla="*/ 11430 h 19050"/>
                                <a:gd name="connsiteX1" fmla="*/ 11430 w 19050"/>
                                <a:gd name="connsiteY1" fmla="*/ 22860 h 19050"/>
                                <a:gd name="connsiteX2" fmla="*/ 0 w 19050"/>
                                <a:gd name="connsiteY2" fmla="*/ 11430 h 19050"/>
                                <a:gd name="connsiteX3" fmla="*/ 11430 w 19050"/>
                                <a:gd name="connsiteY3" fmla="*/ 0 h 19050"/>
                                <a:gd name="connsiteX4" fmla="*/ 22860 w 19050"/>
                                <a:gd name="connsiteY4" fmla="*/ 11430 h 190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19050" h="19050">
                                  <a:moveTo>
                                    <a:pt x="22860" y="11430"/>
                                  </a:moveTo>
                                  <a:cubicBezTo>
                                    <a:pt x="22860" y="17743"/>
                                    <a:pt x="17743" y="22860"/>
                                    <a:pt x="11430" y="22860"/>
                                  </a:cubicBezTo>
                                  <a:cubicBezTo>
                                    <a:pt x="5117" y="22860"/>
                                    <a:pt x="0" y="17743"/>
                                    <a:pt x="0" y="11430"/>
                                  </a:cubicBezTo>
                                  <a:cubicBezTo>
                                    <a:pt x="0" y="5117"/>
                                    <a:pt x="5117" y="0"/>
                                    <a:pt x="11430" y="0"/>
                                  </a:cubicBezTo>
                                  <a:cubicBezTo>
                                    <a:pt x="17743" y="0"/>
                                    <a:pt x="22860" y="5117"/>
                                    <a:pt x="22860" y="1143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22" name="Freeform: Shape 22">
                            <a:extLst>
                              <a:ext uri="{FF2B5EF4-FFF2-40B4-BE49-F238E27FC236}">
                                <a16:creationId xmlns:a16="http://schemas.microsoft.com/office/drawing/2014/main" id="{8D0F3480-50F2-43D7-A60F-C6938F2B9ECA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149925" y="2232038"/>
                              <a:ext cx="18830" cy="17354"/>
                            </a:xfrm>
                            <a:custGeom>
                              <a:avLst/>
                              <a:gdLst>
                                <a:gd name="connsiteX0" fmla="*/ 22860 w 19050"/>
                                <a:gd name="connsiteY0" fmla="*/ 11430 h 19050"/>
                                <a:gd name="connsiteX1" fmla="*/ 11430 w 19050"/>
                                <a:gd name="connsiteY1" fmla="*/ 22860 h 19050"/>
                                <a:gd name="connsiteX2" fmla="*/ 0 w 19050"/>
                                <a:gd name="connsiteY2" fmla="*/ 11430 h 19050"/>
                                <a:gd name="connsiteX3" fmla="*/ 11430 w 19050"/>
                                <a:gd name="connsiteY3" fmla="*/ 0 h 19050"/>
                                <a:gd name="connsiteX4" fmla="*/ 22860 w 19050"/>
                                <a:gd name="connsiteY4" fmla="*/ 11430 h 190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19050" h="19050">
                                  <a:moveTo>
                                    <a:pt x="22860" y="11430"/>
                                  </a:moveTo>
                                  <a:cubicBezTo>
                                    <a:pt x="22860" y="17743"/>
                                    <a:pt x="17743" y="22860"/>
                                    <a:pt x="11430" y="22860"/>
                                  </a:cubicBezTo>
                                  <a:cubicBezTo>
                                    <a:pt x="5117" y="22860"/>
                                    <a:pt x="0" y="17743"/>
                                    <a:pt x="0" y="11430"/>
                                  </a:cubicBezTo>
                                  <a:cubicBezTo>
                                    <a:pt x="0" y="5117"/>
                                    <a:pt x="5117" y="0"/>
                                    <a:pt x="11430" y="0"/>
                                  </a:cubicBezTo>
                                  <a:cubicBezTo>
                                    <a:pt x="17743" y="0"/>
                                    <a:pt x="22860" y="5117"/>
                                    <a:pt x="22860" y="1143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23" name="Freeform: Shape 23">
                            <a:extLst>
                              <a:ext uri="{FF2B5EF4-FFF2-40B4-BE49-F238E27FC236}">
                                <a16:creationId xmlns:a16="http://schemas.microsoft.com/office/drawing/2014/main" id="{FC646904-2E50-4224-BC59-634D42651944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272322" y="2070645"/>
                              <a:ext cx="18830" cy="17354"/>
                            </a:xfrm>
                            <a:custGeom>
                              <a:avLst/>
                              <a:gdLst>
                                <a:gd name="connsiteX0" fmla="*/ 22860 w 19050"/>
                                <a:gd name="connsiteY0" fmla="*/ 11430 h 19050"/>
                                <a:gd name="connsiteX1" fmla="*/ 11430 w 19050"/>
                                <a:gd name="connsiteY1" fmla="*/ 22860 h 19050"/>
                                <a:gd name="connsiteX2" fmla="*/ 0 w 19050"/>
                                <a:gd name="connsiteY2" fmla="*/ 11430 h 19050"/>
                                <a:gd name="connsiteX3" fmla="*/ 11430 w 19050"/>
                                <a:gd name="connsiteY3" fmla="*/ 0 h 19050"/>
                                <a:gd name="connsiteX4" fmla="*/ 22860 w 19050"/>
                                <a:gd name="connsiteY4" fmla="*/ 11430 h 190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19050" h="19050">
                                  <a:moveTo>
                                    <a:pt x="22860" y="11430"/>
                                  </a:moveTo>
                                  <a:cubicBezTo>
                                    <a:pt x="22860" y="17743"/>
                                    <a:pt x="17743" y="22860"/>
                                    <a:pt x="11430" y="22860"/>
                                  </a:cubicBezTo>
                                  <a:cubicBezTo>
                                    <a:pt x="5117" y="22860"/>
                                    <a:pt x="0" y="17743"/>
                                    <a:pt x="0" y="11430"/>
                                  </a:cubicBezTo>
                                  <a:cubicBezTo>
                                    <a:pt x="0" y="5117"/>
                                    <a:pt x="5117" y="0"/>
                                    <a:pt x="11430" y="0"/>
                                  </a:cubicBezTo>
                                  <a:cubicBezTo>
                                    <a:pt x="17743" y="0"/>
                                    <a:pt x="22860" y="5117"/>
                                    <a:pt x="22860" y="1143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24" name="Freeform: Shape 24">
                            <a:extLst>
                              <a:ext uri="{FF2B5EF4-FFF2-40B4-BE49-F238E27FC236}">
                                <a16:creationId xmlns:a16="http://schemas.microsoft.com/office/drawing/2014/main" id="{BCBD9880-E120-4960-992E-F94D0C31CB3F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521910" y="2221270"/>
                              <a:ext cx="28246" cy="34708"/>
                            </a:xfrm>
                            <a:custGeom>
                              <a:avLst/>
                              <a:gdLst>
                                <a:gd name="connsiteX0" fmla="*/ 31518 w 28575"/>
                                <a:gd name="connsiteY0" fmla="*/ 13725 h 38100"/>
                                <a:gd name="connsiteX1" fmla="*/ 27708 w 28575"/>
                                <a:gd name="connsiteY1" fmla="*/ 1342 h 38100"/>
                                <a:gd name="connsiteX2" fmla="*/ 15326 w 28575"/>
                                <a:gd name="connsiteY2" fmla="*/ 5153 h 38100"/>
                                <a:gd name="connsiteX3" fmla="*/ 1038 w 28575"/>
                                <a:gd name="connsiteY3" fmla="*/ 33728 h 38100"/>
                                <a:gd name="connsiteX4" fmla="*/ 1991 w 28575"/>
                                <a:gd name="connsiteY4" fmla="*/ 43253 h 38100"/>
                                <a:gd name="connsiteX5" fmla="*/ 5801 w 28575"/>
                                <a:gd name="connsiteY5" fmla="*/ 46110 h 38100"/>
                                <a:gd name="connsiteX6" fmla="*/ 18183 w 28575"/>
                                <a:gd name="connsiteY6" fmla="*/ 42300 h 38100"/>
                                <a:gd name="connsiteX7" fmla="*/ 31518 w 28575"/>
                                <a:gd name="connsiteY7" fmla="*/ 13725 h 381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28575" h="38100">
                                  <a:moveTo>
                                    <a:pt x="31518" y="13725"/>
                                  </a:moveTo>
                                  <a:cubicBezTo>
                                    <a:pt x="34376" y="8963"/>
                                    <a:pt x="32471" y="3248"/>
                                    <a:pt x="27708" y="1342"/>
                                  </a:cubicBezTo>
                                  <a:cubicBezTo>
                                    <a:pt x="22946" y="-1515"/>
                                    <a:pt x="17231" y="390"/>
                                    <a:pt x="15326" y="5153"/>
                                  </a:cubicBezTo>
                                  <a:lnTo>
                                    <a:pt x="1038" y="33728"/>
                                  </a:lnTo>
                                  <a:cubicBezTo>
                                    <a:pt x="-867" y="36585"/>
                                    <a:pt x="86" y="40395"/>
                                    <a:pt x="1991" y="43253"/>
                                  </a:cubicBezTo>
                                  <a:cubicBezTo>
                                    <a:pt x="2943" y="44205"/>
                                    <a:pt x="3896" y="46110"/>
                                    <a:pt x="5801" y="46110"/>
                                  </a:cubicBezTo>
                                  <a:cubicBezTo>
                                    <a:pt x="10563" y="48967"/>
                                    <a:pt x="16278" y="47063"/>
                                    <a:pt x="18183" y="42300"/>
                                  </a:cubicBezTo>
                                  <a:lnTo>
                                    <a:pt x="31518" y="1372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25" name="Freeform: Shape 25">
                            <a:extLst>
                              <a:ext uri="{FF2B5EF4-FFF2-40B4-BE49-F238E27FC236}">
                                <a16:creationId xmlns:a16="http://schemas.microsoft.com/office/drawing/2014/main" id="{2EACA098-D81A-4BAA-893F-E7EDD2CFA176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357144" y="2047730"/>
                              <a:ext cx="28246" cy="34708"/>
                            </a:xfrm>
                            <a:custGeom>
                              <a:avLst/>
                              <a:gdLst>
                                <a:gd name="connsiteX0" fmla="*/ 31518 w 28575"/>
                                <a:gd name="connsiteY0" fmla="*/ 13725 h 38100"/>
                                <a:gd name="connsiteX1" fmla="*/ 27708 w 28575"/>
                                <a:gd name="connsiteY1" fmla="*/ 1342 h 38100"/>
                                <a:gd name="connsiteX2" fmla="*/ 15326 w 28575"/>
                                <a:gd name="connsiteY2" fmla="*/ 5153 h 38100"/>
                                <a:gd name="connsiteX3" fmla="*/ 1038 w 28575"/>
                                <a:gd name="connsiteY3" fmla="*/ 33728 h 38100"/>
                                <a:gd name="connsiteX4" fmla="*/ 1991 w 28575"/>
                                <a:gd name="connsiteY4" fmla="*/ 43253 h 38100"/>
                                <a:gd name="connsiteX5" fmla="*/ 5801 w 28575"/>
                                <a:gd name="connsiteY5" fmla="*/ 46110 h 38100"/>
                                <a:gd name="connsiteX6" fmla="*/ 18183 w 28575"/>
                                <a:gd name="connsiteY6" fmla="*/ 42300 h 38100"/>
                                <a:gd name="connsiteX7" fmla="*/ 31518 w 28575"/>
                                <a:gd name="connsiteY7" fmla="*/ 13725 h 381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28575" h="38100">
                                  <a:moveTo>
                                    <a:pt x="31518" y="13725"/>
                                  </a:moveTo>
                                  <a:cubicBezTo>
                                    <a:pt x="34376" y="8963"/>
                                    <a:pt x="32471" y="3248"/>
                                    <a:pt x="27708" y="1342"/>
                                  </a:cubicBezTo>
                                  <a:cubicBezTo>
                                    <a:pt x="22946" y="-1515"/>
                                    <a:pt x="17231" y="390"/>
                                    <a:pt x="15326" y="5153"/>
                                  </a:cubicBezTo>
                                  <a:lnTo>
                                    <a:pt x="1038" y="33728"/>
                                  </a:lnTo>
                                  <a:cubicBezTo>
                                    <a:pt x="-867" y="36585"/>
                                    <a:pt x="86" y="40395"/>
                                    <a:pt x="1991" y="43253"/>
                                  </a:cubicBezTo>
                                  <a:cubicBezTo>
                                    <a:pt x="2943" y="44205"/>
                                    <a:pt x="3896" y="46110"/>
                                    <a:pt x="5801" y="46110"/>
                                  </a:cubicBezTo>
                                  <a:cubicBezTo>
                                    <a:pt x="10563" y="48967"/>
                                    <a:pt x="16278" y="47063"/>
                                    <a:pt x="18183" y="42300"/>
                                  </a:cubicBezTo>
                                  <a:lnTo>
                                    <a:pt x="31518" y="1372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26" name="Freeform: Shape 26">
                            <a:extLst>
                              <a:ext uri="{FF2B5EF4-FFF2-40B4-BE49-F238E27FC236}">
                                <a16:creationId xmlns:a16="http://schemas.microsoft.com/office/drawing/2014/main" id="{B913FF6E-163E-40E3-ACFF-3CEA4FB17F4A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413681" y="2195474"/>
                              <a:ext cx="37661" cy="34708"/>
                            </a:xfrm>
                            <a:custGeom>
                              <a:avLst/>
                              <a:gdLst>
                                <a:gd name="connsiteX0" fmla="*/ 16324 w 38100"/>
                                <a:gd name="connsiteY0" fmla="*/ 2989 h 38100"/>
                                <a:gd name="connsiteX1" fmla="*/ 2989 w 38100"/>
                                <a:gd name="connsiteY1" fmla="*/ 2037 h 38100"/>
                                <a:gd name="connsiteX2" fmla="*/ 2037 w 38100"/>
                                <a:gd name="connsiteY2" fmla="*/ 15372 h 38100"/>
                                <a:gd name="connsiteX3" fmla="*/ 23944 w 38100"/>
                                <a:gd name="connsiteY3" fmla="*/ 39184 h 38100"/>
                                <a:gd name="connsiteX4" fmla="*/ 33469 w 38100"/>
                                <a:gd name="connsiteY4" fmla="*/ 42042 h 38100"/>
                                <a:gd name="connsiteX5" fmla="*/ 38232 w 38100"/>
                                <a:gd name="connsiteY5" fmla="*/ 40137 h 38100"/>
                                <a:gd name="connsiteX6" fmla="*/ 39184 w 38100"/>
                                <a:gd name="connsiteY6" fmla="*/ 26802 h 38100"/>
                                <a:gd name="connsiteX7" fmla="*/ 16324 w 38100"/>
                                <a:gd name="connsiteY7" fmla="*/ 2989 h 381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38100" h="38100">
                                  <a:moveTo>
                                    <a:pt x="16324" y="2989"/>
                                  </a:moveTo>
                                  <a:cubicBezTo>
                                    <a:pt x="12514" y="-821"/>
                                    <a:pt x="6799" y="-821"/>
                                    <a:pt x="2989" y="2037"/>
                                  </a:cubicBezTo>
                                  <a:cubicBezTo>
                                    <a:pt x="-821" y="5847"/>
                                    <a:pt x="-821" y="11562"/>
                                    <a:pt x="2037" y="15372"/>
                                  </a:cubicBezTo>
                                  <a:lnTo>
                                    <a:pt x="23944" y="39184"/>
                                  </a:lnTo>
                                  <a:cubicBezTo>
                                    <a:pt x="25849" y="42042"/>
                                    <a:pt x="29659" y="42994"/>
                                    <a:pt x="33469" y="42042"/>
                                  </a:cubicBezTo>
                                  <a:cubicBezTo>
                                    <a:pt x="35374" y="42042"/>
                                    <a:pt x="36327" y="41089"/>
                                    <a:pt x="38232" y="40137"/>
                                  </a:cubicBezTo>
                                  <a:cubicBezTo>
                                    <a:pt x="42042" y="36327"/>
                                    <a:pt x="42042" y="30612"/>
                                    <a:pt x="39184" y="26802"/>
                                  </a:cubicBezTo>
                                  <a:lnTo>
                                    <a:pt x="16324" y="298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27" name="Freeform: Shape 27">
                            <a:extLst>
                              <a:ext uri="{FF2B5EF4-FFF2-40B4-BE49-F238E27FC236}">
                                <a16:creationId xmlns:a16="http://schemas.microsoft.com/office/drawing/2014/main" id="{49EA4E99-AFFF-43F3-8250-BAE51BBA3E0A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201793" y="2251639"/>
                              <a:ext cx="28246" cy="34708"/>
                            </a:xfrm>
                            <a:custGeom>
                              <a:avLst/>
                              <a:gdLst>
                                <a:gd name="connsiteX0" fmla="*/ 31518 w 28575"/>
                                <a:gd name="connsiteY0" fmla="*/ 13725 h 38100"/>
                                <a:gd name="connsiteX1" fmla="*/ 27708 w 28575"/>
                                <a:gd name="connsiteY1" fmla="*/ 1342 h 38100"/>
                                <a:gd name="connsiteX2" fmla="*/ 15326 w 28575"/>
                                <a:gd name="connsiteY2" fmla="*/ 5153 h 38100"/>
                                <a:gd name="connsiteX3" fmla="*/ 1038 w 28575"/>
                                <a:gd name="connsiteY3" fmla="*/ 33728 h 38100"/>
                                <a:gd name="connsiteX4" fmla="*/ 1991 w 28575"/>
                                <a:gd name="connsiteY4" fmla="*/ 43253 h 38100"/>
                                <a:gd name="connsiteX5" fmla="*/ 5801 w 28575"/>
                                <a:gd name="connsiteY5" fmla="*/ 46110 h 38100"/>
                                <a:gd name="connsiteX6" fmla="*/ 18183 w 28575"/>
                                <a:gd name="connsiteY6" fmla="*/ 42300 h 38100"/>
                                <a:gd name="connsiteX7" fmla="*/ 31518 w 28575"/>
                                <a:gd name="connsiteY7" fmla="*/ 13725 h 381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28575" h="38100">
                                  <a:moveTo>
                                    <a:pt x="31518" y="13725"/>
                                  </a:moveTo>
                                  <a:cubicBezTo>
                                    <a:pt x="34376" y="8963"/>
                                    <a:pt x="32471" y="3248"/>
                                    <a:pt x="27708" y="1342"/>
                                  </a:cubicBezTo>
                                  <a:cubicBezTo>
                                    <a:pt x="22946" y="-1515"/>
                                    <a:pt x="17231" y="390"/>
                                    <a:pt x="15326" y="5153"/>
                                  </a:cubicBezTo>
                                  <a:lnTo>
                                    <a:pt x="1038" y="33728"/>
                                  </a:lnTo>
                                  <a:cubicBezTo>
                                    <a:pt x="-867" y="36585"/>
                                    <a:pt x="86" y="40395"/>
                                    <a:pt x="1991" y="43253"/>
                                  </a:cubicBezTo>
                                  <a:cubicBezTo>
                                    <a:pt x="2943" y="44205"/>
                                    <a:pt x="3896" y="46110"/>
                                    <a:pt x="5801" y="46110"/>
                                  </a:cubicBezTo>
                                  <a:cubicBezTo>
                                    <a:pt x="10563" y="48967"/>
                                    <a:pt x="16278" y="47063"/>
                                    <a:pt x="18183" y="42300"/>
                                  </a:cubicBezTo>
                                  <a:lnTo>
                                    <a:pt x="31518" y="1372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  <wps:wsp>
                          <wps:cNvPr id="28" name="Freeform: Shape 28">
                            <a:extLst>
                              <a:ext uri="{FF2B5EF4-FFF2-40B4-BE49-F238E27FC236}">
                                <a16:creationId xmlns:a16="http://schemas.microsoft.com/office/drawing/2014/main" id="{06FE2163-7A53-48BE-BCBA-D117078EAC00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2121679" y="2129649"/>
                              <a:ext cx="18830" cy="17354"/>
                            </a:xfrm>
                            <a:custGeom>
                              <a:avLst/>
                              <a:gdLst>
                                <a:gd name="connsiteX0" fmla="*/ 22860 w 19050"/>
                                <a:gd name="connsiteY0" fmla="*/ 11430 h 19050"/>
                                <a:gd name="connsiteX1" fmla="*/ 11430 w 19050"/>
                                <a:gd name="connsiteY1" fmla="*/ 22860 h 19050"/>
                                <a:gd name="connsiteX2" fmla="*/ 0 w 19050"/>
                                <a:gd name="connsiteY2" fmla="*/ 11430 h 19050"/>
                                <a:gd name="connsiteX3" fmla="*/ 11430 w 19050"/>
                                <a:gd name="connsiteY3" fmla="*/ 0 h 19050"/>
                                <a:gd name="connsiteX4" fmla="*/ 22860 w 19050"/>
                                <a:gd name="connsiteY4" fmla="*/ 11430 h 190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19050" h="19050">
                                  <a:moveTo>
                                    <a:pt x="22860" y="11430"/>
                                  </a:moveTo>
                                  <a:cubicBezTo>
                                    <a:pt x="22860" y="17743"/>
                                    <a:pt x="17743" y="22860"/>
                                    <a:pt x="11430" y="22860"/>
                                  </a:cubicBezTo>
                                  <a:cubicBezTo>
                                    <a:pt x="5117" y="22860"/>
                                    <a:pt x="0" y="17743"/>
                                    <a:pt x="0" y="11430"/>
                                  </a:cubicBezTo>
                                  <a:cubicBezTo>
                                    <a:pt x="0" y="5117"/>
                                    <a:pt x="5117" y="0"/>
                                    <a:pt x="11430" y="0"/>
                                  </a:cubicBezTo>
                                  <a:cubicBezTo>
                                    <a:pt x="17743" y="0"/>
                                    <a:pt x="22860" y="5117"/>
                                    <a:pt x="22860" y="1143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wrap="square" rtlCol="0" anchor="ctr"/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CE37B67" id="Group 1" o:spid="_x0000_s1026" style="width:505.3pt;height:636.55pt;mso-position-horizontal-relative:char;mso-position-vertical-relative:line" coordsize="64175,8084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">
                <v:line id="Straight Connector 503" o:spid="_x0000_s1027" alt="Balloon string" style="position:absolute;visibility:visible;mso-wrap-style:square" from="32191,40834" to="32191,628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" strokecolor="black [3213]" strokeweight="1.25pt">
                  <v:stroke joinstyle="miter"/>
                  <o:lock v:ext="edit" shapetype="f"/>
                </v:lin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239" o:spid="_x0000_s1028" type="#_x0000_t202" style="position:absolute;left:5887;top:53611;width:58288;height:272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" filled="f" stroked="f">
                  <v:textbox inset="0,0,0,0">
                    <w:txbxContent>
                      <w:sdt>
                        <w:sdtPr>
                          <w:id w:val="-1277863143"/>
                          <w:placeholder>
                            <w:docPart w:val="1A6456C1861C44ED9A91EB1BAD68B4F1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5208A4B4" w14:textId="7A1098A8" w:rsidR="001A1276" w:rsidRPr="00F7410B" w:rsidRDefault="00F7410B" w:rsidP="00F7410B">
                            <w:pPr>
                              <w:pStyle w:val="Heading1"/>
                            </w:pPr>
                            <w:r w:rsidRPr="00F7410B">
                              <w:t>Now Let’s Celebrate Together</w:t>
                            </w:r>
                          </w:p>
                        </w:sdtContent>
                      </w:sdt>
                    </w:txbxContent>
                  </v:textbox>
                </v:shape>
                <v:shape id="TextBox 14" o:spid="_x0000_s1029" type="#_x0000_t202" style="position:absolute;width:56737;height:94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" filled="f" stroked="f">
                  <v:textbox>
                    <w:txbxContent>
                      <w:sdt>
                        <w:sdtPr>
                          <w:id w:val="-1391804924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6B6009F6" w14:textId="7C8023B7" w:rsidR="001A1276" w:rsidRPr="0081236B" w:rsidRDefault="0081236B" w:rsidP="0081236B">
                            <w:pPr>
                              <w:pStyle w:val="Title"/>
                            </w:pPr>
                            <w:r w:rsidRPr="0081236B">
                              <w:t>HIGHER LEARNING</w:t>
                            </w:r>
                          </w:p>
                        </w:sdtContent>
                      </w:sdt>
                    </w:txbxContent>
                  </v:textbox>
                </v:shape>
                <v:shape id="TextBox 15" o:spid="_x0000_s1030" type="#_x0000_t202" style="position:absolute;left:5887;top:8141;width:56737;height:235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" filled="f" stroked="f">
                  <v:textbox>
                    <w:txbxContent>
                      <w:sdt>
                        <w:sdtPr>
                          <w:id w:val="-1634706901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4E621510" w14:textId="3DD7F045" w:rsidR="001A1276" w:rsidRPr="0048674C" w:rsidRDefault="0048674C" w:rsidP="0048674C">
                            <w:pPr>
                              <w:pStyle w:val="Subtitle"/>
                            </w:pPr>
                            <w:r w:rsidRPr="0048674C">
                              <w:t>AWAITS YOU</w:t>
                            </w:r>
                          </w:p>
                        </w:sdtContent>
                      </w:sdt>
                    </w:txbxContent>
                  </v:textbox>
                </v:shape>
                <v:group id="Group 42" o:spid="_x0000_s1031" alt="Emoji Cupcake" style="position:absolute;left:20738;top:19916;width:23455;height:26219" coordorigin="20754,19968" coordsize="5084,56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XHNw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TMbw9yX8ALn8BQAA//8DAFBLAQItABQABgAIAAAAIQDb4fbL7gAAAIUBAAATAAAAAAAAAAAA&#10;AAAAAAAAAABbQ29udGVudF9UeXBlc10ueG1sUEsBAi0AFAAGAAgAAAAhAFr0LFu/AAAAFQEAAAsA&#10;AAAAAAAAAAAAAAAAHwEAAF9yZWxzLy5yZWxzUEsBAi0AFAAGAAgAAAAhAA5cc3DEAAAA2wAAAA8A&#10;AAAAAAAAAAAAAAAABwIAAGRycy9kb3ducmV2LnhtbFBLBQYAAAAAAwADALcAAAD4AgAAAAA=&#10;">
                  <v:shape id="Freeform: Shape 7" o:spid="_x0000_s1032" style="position:absolute;left:20849;top:22702;width:4896;height:2950;flip:x;visibility:visible;mso-wrap-style:square;v-text-anchor:middle" coordsize="495300,323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" path="m251460,327660v-114300,,-184785,-36195,-202882,-69532l,c44767,35243,139065,59055,250508,59055,361950,59055,456248,35243,501015,l452437,258128v-16192,33337,-86677,69532,-200977,69532xe" fillcolor="#5fccfc [3206]" stroked="f">
                    <v:stroke joinstyle="miter"/>
                    <v:path arrowok="t" o:connecttype="custom" o:connectlocs="248562,298490;48018,235148;0,0;247621,53798;495240,0;447222,235148;248562,298490" o:connectangles="0,0,0,0,0,0,0"/>
                  </v:shape>
                  <v:shape id="Freeform: Shape 8" o:spid="_x0000_s1033" style="position:absolute;left:22502;top:24446;width:1507;height:867;flip:x;visibility:visible;mso-wrap-style:square;v-text-anchor:middle" coordsize="152400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" path="m76770,96203v62865,,76200,-68581,76200,-71438c153922,19050,152970,12383,151065,7620,148207,2858,144397,,140587,l12952,c9142,,5332,2858,2475,7620,-383,12383,-383,19050,570,24765v952,2857,14287,71438,76200,71438xe" stroked="f">
                    <v:stroke joinstyle="miter"/>
                    <v:path arrowok="t" o:connecttype="custom" o:connectlocs="75885,87638;151206,22560;149323,6942;138966,0;12803,0;2446,6942;563,22560;75885,87638" o:connectangles="0,0,0,0,0,0,0,0"/>
                  </v:shape>
                  <v:shape id="Freeform: Shape 9" o:spid="_x0000_s1034" style="position:absolute;left:20754;top:19968;width:5084;height:3298;flip:x;visibility:visible;mso-wrap-style:square;v-text-anchor:middle" coordsize="514350,3619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" path="m479026,199073v3810,-2858,6668,-7620,7620,-12383c496171,121920,424734,110490,424734,110490v,,,-952,,-952c424734,54293,353296,,279954,v-953,,-953,,-953,c279001,1905,279954,3810,279954,4763v1905,8572,5715,27622,-17145,33337c259951,39053,254236,39053,244711,40005,204706,42863,97074,50483,97074,109538v-7620,952,-12383,3810,-13335,3810c47544,123825,38971,159068,38971,186690v,3810,953,7620,2858,11430c38019,201930,-6749,217170,871,279083r1905,9525c17064,326708,118981,365760,260904,365760v141922,,243840,-39052,258127,-77152l520936,279083v14288,-56198,-41910,-80010,-41910,-80010xe" fillcolor="#ab73d5 [1943]" stroked="f">
                    <v:stroke joinstyle="miter"/>
                    <v:path arrowok="t" o:connecttype="custom" o:connectlocs="473504,181350;481036,170070;419838,100654;419838,99786;276727,0;275785,0;276727,4339;259780,34708;241890,36444;95955,99786;82774,103257;38522,170070;41347,180482;861,254237;2744,262914;257897,333198;513048,262914;514931,254237;473504,181350" o:connectangles="0,0,0,0,0,0,0,0,0,0,0,0,0,0,0,0,0,0,0"/>
                  </v:shape>
                  <v:shape id="Freeform: Shape 10" o:spid="_x0000_s1035" style="position:absolute;left:23721;top:23509;width:565;height:520;flip:x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" path="m32385,64770v18098,,32385,-14288,32385,-32385c64770,14288,50483,,32385,,14288,,,14288,,32385,,50482,14288,64770,32385,64770r,xm38100,10478v6668,,13335,5714,13335,12382c51435,29528,45720,36195,39053,36195v-6668,,-13335,-5715,-13335,-12382c25718,23813,25718,23813,25718,23813v,-7621,5715,-13335,12382,-13335xm16193,39053v3810,,6667,2857,6667,6667c22860,49530,20003,52388,16193,52388v-3810,,-5715,-2858,-6668,-6668c9525,41910,12383,39053,16193,39053xe" fillcolor="#512f11" stroked="f">
                    <v:stroke joinstyle="miter"/>
                    <v:path arrowok="t" o:connecttype="custom" o:connectlocs="32012,59004;64023,29502;32012,0;0,29502;32012,59004;32012,59004;37661,9545;50842,20825;38603,32973;25421,21693;25421,21693;37661,9545;16006,35576;22596,41650;16006,47724;9415,41650;16006,35576" o:connectangles="0,0,0,0,0,0,0,0,0,0,0,0,0,0,0,0,0"/>
                  </v:shape>
                  <v:shape id="Freeform: Shape 11" o:spid="_x0000_s1036" style="position:absolute;left:23843;top:23604;width:188;height:174;flip:x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" path="m12382,v6668,,13336,5715,13336,12382c25718,19050,20003,25717,13335,25717,6668,25717,,20002,,13335v,,,,,c,5715,5715,,12382,xe" stroked="f">
                    <v:stroke joinstyle="miter"/>
                    <v:path arrowok="t" o:connecttype="custom" o:connectlocs="12239,0;25421,11280;13181,23427;0,12148;0,12148;12239,0" o:connectangles="0,0,0,0,0,0"/>
                  </v:shape>
                  <v:shape id="Freeform: Shape 12" o:spid="_x0000_s1037" style="position:absolute;left:24097;top:23864;width:94;height:87;flip:x;visibility:visible;mso-wrap-style:square;v-text-anchor:middle" coordsize="95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" path="m6668,v3810,,6667,2857,6667,6667c13335,10477,10478,13335,6668,13335,2858,13335,953,10477,,6667,,2857,2858,,6668,xe" stroked="f">
                    <v:stroke joinstyle="miter"/>
                    <v:path arrowok="t" o:connecttype="custom" o:connectlocs="6591,0;13181,6073;6591,12148;0,6073;6591,0" o:connectangles="0,0,0,0,0"/>
                  </v:shape>
                  <v:shape id="Freeform: Shape 13" o:spid="_x0000_s1038" style="position:absolute;left:22327;top:23509;width:565;height:520;flip:x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" path="m32385,64770v18097,,32385,-14288,32385,-32385c64770,14288,50482,,32385,,14288,,,14288,,32385,,50482,14288,64770,32385,64770r,xm39052,22860v,,,,,c39052,30480,33338,36195,25717,36195v-6667,,-12382,-5715,-12382,-13335c13335,16192,19050,10478,26670,10478v6668,,12382,5714,12382,12382xm55245,45720v,3810,-2857,5715,-6668,6668c44767,52388,41910,49530,41910,45720v,-3810,2857,-6667,6667,-6667c52388,39053,55245,41910,55245,45720xe" fillcolor="#512f11" stroked="f">
                    <v:stroke joinstyle="miter"/>
                    <v:path arrowok="t" o:connecttype="custom" o:connectlocs="32012,59004;64023,29502;32012,0;0,29502;32012,59004;32012,59004;38602,20825;38602,20825;25420,32973;13181,20825;26362,9545;38602,20825;54608,41650;48017,47724;41427,41650;48017,35576;54608,41650" o:connectangles="0,0,0,0,0,0,0,0,0,0,0,0,0,0,0,0,0"/>
                  </v:shape>
                  <v:shape id="Freeform: Shape 14" o:spid="_x0000_s1039" style="position:absolute;left:22572;top:23604;width:188;height:174;flip:x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" path="m25718,12382v,,,,,c25718,20002,20003,25717,12382,25717,5715,25717,,20002,,12382,,5715,5715,,13335,v6668,,12383,5715,12383,12382xe" stroked="f">
                    <v:stroke joinstyle="miter"/>
                    <v:path arrowok="t" o:connecttype="custom" o:connectlocs="25421,11280;25421,11280;12239,23427;0,11280;13181,0;25421,11280" o:connectangles="0,0,0,0,0,0"/>
                  </v:shape>
                  <v:shape id="Freeform: Shape 17" o:spid="_x0000_s1040" style="position:absolute;left:22384;top:23864;width:94;height:87;flip:x;visibility:visible;mso-wrap-style:square;v-text-anchor:middle" coordsize="95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" path="m13335,6667v,3810,-2857,5715,-6667,6668c2857,13335,,10477,,6667,,2857,2857,,6668,v3810,,6667,2857,6667,6667xe" stroked="f">
                    <v:stroke joinstyle="miter"/>
                    <v:path arrowok="t" o:connecttype="custom" o:connectlocs="13181,6073;6591,12148;0,6073;6591,0;13181,6073" o:connectangles="0,0,0,0,0"/>
                  </v:shape>
                  <v:shape id="Freeform: Shape 18" o:spid="_x0000_s1041" style="position:absolute;left:22146;top:21489;width:283;height:434;flip:x;visibility:visible;mso-wrap-style:square;v-text-anchor:middle" coordsize="2857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" path="m17875,5492c15970,730,10255,-1175,5493,730,730,2635,-1175,8350,730,13113l14065,42640v1905,3810,4762,5715,8572,5715c23590,48355,25495,48355,26447,47402v4763,-1904,6668,-7620,4763,-12382l17875,5492xe" stroked="f">
                    <v:stroke joinstyle="miter"/>
                    <v:path arrowok="t" o:connecttype="custom" o:connectlocs="17669,5003;5430,665;722,11946;13903,38844;22376,44050;26143,43182;30851,31902;17669,5003" o:connectangles="0,0,0,0,0,0,0,0"/>
                  </v:shape>
                  <v:shape id="Freeform: Shape 19" o:spid="_x0000_s1042" style="position:absolute;left:23052;top:21739;width:282;height:347;flip:x;visibility:visible;mso-wrap-style:square;v-text-anchor:middle" coordsize="28575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" path="m18065,4730c15207,-33,9492,-985,4730,920,-33,3777,-985,9492,920,14255l17112,41877v1905,2858,4763,4763,8573,4763c27590,46640,28542,46640,30447,45687v4763,-2857,5715,-8572,3810,-13335l18065,4730xe" stroked="f">
                    <v:stroke joinstyle="miter"/>
                    <v:path arrowok="t" o:connecttype="custom" o:connectlocs="17857,4309;4676,838;909,12986;16915,38149;25389,42488;30096,41620;33863,29472;17857,4309" o:connectangles="0,0,0,0,0,0,0,0"/>
                  </v:shape>
                  <v:shape id="Freeform: Shape 20" o:spid="_x0000_s1043" style="position:absolute;left:24352;top:21383;width:188;height:173;flip:x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" path="m22860,11430v,6313,-5117,11430,-11430,11430c5117,22860,,17743,,11430,,5117,5117,,11430,v6313,,11430,5117,11430,11430xe" stroked="f">
                    <v:stroke joinstyle="miter"/>
                    <v:path arrowok="t" o:connecttype="custom" o:connectlocs="22596,10412;11298,20825;0,10412;11298,0;22596,10412" o:connectangles="0,0,0,0,0"/>
                  </v:shape>
                  <v:shape id="Freeform: Shape 21" o:spid="_x0000_s1044" style="position:absolute;left:23853;top:22745;width:188;height:174;flip:x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" path="m22860,11430v,6313,-5117,11430,-11430,11430c5117,22860,,17743,,11430,,5117,5117,,11430,v6313,,11430,5117,11430,11430xe" stroked="f">
                    <v:stroke joinstyle="miter"/>
                    <v:path arrowok="t" o:connecttype="custom" o:connectlocs="22596,10412;11298,20825;0,10412;11298,0;22596,10412" o:connectangles="0,0,0,0,0"/>
                  </v:shape>
                  <v:shape id="Freeform: Shape 22" o:spid="_x0000_s1045" style="position:absolute;left:21499;top:22320;width:188;height:173;flip:x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" path="m22860,11430v,6313,-5117,11430,-11430,11430c5117,22860,,17743,,11430,,5117,5117,,11430,v6313,,11430,5117,11430,11430xe" stroked="f">
                    <v:stroke joinstyle="miter"/>
                    <v:path arrowok="t" o:connecttype="custom" o:connectlocs="22596,10412;11298,20825;0,10412;11298,0;22596,10412" o:connectangles="0,0,0,0,0"/>
                  </v:shape>
                  <v:shape id="Freeform: Shape 23" o:spid="_x0000_s1046" style="position:absolute;left:22723;top:20706;width:188;height:173;flip:x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" path="m22860,11430v,6313,-5117,11430,-11430,11430c5117,22860,,17743,,11430,,5117,5117,,11430,v6313,,11430,5117,11430,11430xe" stroked="f">
                    <v:stroke joinstyle="miter"/>
                    <v:path arrowok="t" o:connecttype="custom" o:connectlocs="22596,10412;11298,20825;0,10412;11298,0;22596,10412" o:connectangles="0,0,0,0,0"/>
                  </v:shape>
                  <v:shape id="Freeform: Shape 24" o:spid="_x0000_s1047" style="position:absolute;left:25219;top:22212;width:282;height:347;flip:x;visibility:visible;mso-wrap-style:square;v-text-anchor:middle" coordsize="28575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" path="m31518,13725c34376,8963,32471,3248,27708,1342,22946,-1515,17231,390,15326,5153l1038,33728v-1905,2857,-952,6667,953,9525c2943,44205,3896,46110,5801,46110v4762,2857,10477,953,12382,-3810l31518,13725xe" stroked="f">
                    <v:stroke joinstyle="miter"/>
                    <v:path arrowok="t" o:connecttype="custom" o:connectlocs="31155,12503;27389,1223;15150,4694;1026,30725;1968,39402;5734,42005;17974,38534;31155,12503" o:connectangles="0,0,0,0,0,0,0,0"/>
                  </v:shape>
                  <v:shape id="Freeform: Shape 25" o:spid="_x0000_s1048" style="position:absolute;left:23571;top:20477;width:282;height:347;flip:x;visibility:visible;mso-wrap-style:square;v-text-anchor:middle" coordsize="28575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" path="m31518,13725c34376,8963,32471,3248,27708,1342,22946,-1515,17231,390,15326,5153l1038,33728v-1905,2857,-952,6667,953,9525c2943,44205,3896,46110,5801,46110v4762,2857,10477,953,12382,-3810l31518,13725xe" stroked="f">
                    <v:stroke joinstyle="miter"/>
                    <v:path arrowok="t" o:connecttype="custom" o:connectlocs="31155,12503;27389,1223;15150,4694;1026,30725;1968,39402;5734,42005;17974,38534;31155,12503" o:connectangles="0,0,0,0,0,0,0,0"/>
                  </v:shape>
                  <v:shape id="Freeform: Shape 26" o:spid="_x0000_s1049" style="position:absolute;left:24136;top:21954;width:377;height:347;flip:x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" path="m16324,2989c12514,-821,6799,-821,2989,2037,-821,5847,-821,11562,2037,15372l23944,39184v1905,2858,5715,3810,9525,2858c35374,42042,36327,41089,38232,40137v3810,-3810,3810,-9525,952,-13335l16324,2989xe" stroked="f">
                    <v:stroke joinstyle="miter"/>
                    <v:path arrowok="t" o:connecttype="custom" o:connectlocs="16136,2723;2955,1856;2014,14003;23668,35695;33083,38299;37791,36564;38733,24416;16136,2723" o:connectangles="0,0,0,0,0,0,0,0"/>
                  </v:shape>
                  <v:shape id="Freeform: Shape 27" o:spid="_x0000_s1050" style="position:absolute;left:22017;top:22516;width:283;height:347;flip:x;visibility:visible;mso-wrap-style:square;v-text-anchor:middle" coordsize="28575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" path="m31518,13725c34376,8963,32471,3248,27708,1342,22946,-1515,17231,390,15326,5153l1038,33728v-1905,2857,-952,6667,953,9525c2943,44205,3896,46110,5801,46110v4762,2857,10477,953,12382,-3810l31518,13725xe" stroked="f">
                    <v:stroke joinstyle="miter"/>
                    <v:path arrowok="t" o:connecttype="custom" o:connectlocs="31155,12503;27389,1223;15150,4694;1026,30725;1968,39402;5734,42005;17974,38534;31155,12503" o:connectangles="0,0,0,0,0,0,0,0"/>
                  </v:shape>
                  <v:shape id="Freeform: Shape 28" o:spid="_x0000_s1051" style="position:absolute;left:21216;top:21296;width:189;height:174;flip:x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" path="m22860,11430v,6313,-5117,11430,-11430,11430c5117,22860,,17743,,11430,,5117,5117,,11430,v6313,,11430,5117,11430,11430xe" stroked="f">
                    <v:stroke joinstyle="miter"/>
                    <v:path arrowok="t" o:connecttype="custom" o:connectlocs="22596,10412;11298,20825;0,10412;11298,0;22596,10412" o:connectangles="0,0,0,0,0"/>
                  </v:shape>
                </v:group>
                <w10:anchorlock/>
              </v:group>
            </w:pict>
          </mc:Fallback>
        </mc:AlternateContent>
      </w:r>
      <w:bookmarkStart w:id="0" w:name="_GoBack"/>
      <w:bookmarkEnd w:id="0"/>
      <w:r w:rsidR="00703202" w:rsidRPr="001A1276"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7F2DB8FD" wp14:editId="33AE2A68">
                <wp:simplePos x="0" y="0"/>
                <wp:positionH relativeFrom="page">
                  <wp:posOffset>236855</wp:posOffset>
                </wp:positionH>
                <wp:positionV relativeFrom="page">
                  <wp:posOffset>254000</wp:posOffset>
                </wp:positionV>
                <wp:extent cx="7289800" cy="9575800"/>
                <wp:effectExtent l="0" t="0" r="8890" b="7620"/>
                <wp:wrapNone/>
                <wp:docPr id="35" name="Rectangle 34">
                  <a:extLst xmlns:a="http://schemas.openxmlformats.org/drawingml/2006/main">
                    <a:ext uri="{FF2B5EF4-FFF2-40B4-BE49-F238E27FC236}">
                      <a16:creationId xmlns:a16="http://schemas.microsoft.com/office/drawing/2014/main" id="{CCC50122-9C3A-43EB-BEAB-A428EE28255F}"/>
                    </a:ext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89800" cy="9575800"/>
                        </a:xfrm>
                        <a:prstGeom prst="rect">
                          <a:avLst/>
                        </a:prstGeom>
                        <a:solidFill>
                          <a:schemeClr val="accent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page">
                  <wp14:pctWidth>94000</wp14:pctWidth>
                </wp14:sizeRelH>
                <wp14:sizeRelV relativeFrom="page">
                  <wp14:pctHeight>95000</wp14:pctHeight>
                </wp14:sizeRelV>
              </wp:anchor>
            </w:drawing>
          </mc:Choice>
          <mc:Fallback>
            <w:pict>
              <v:rect w14:anchorId="796E3336" id="Rectangle 34" o:spid="_x0000_s1026" style="position:absolute;margin-left:18.65pt;margin-top:20pt;width:574pt;height:754pt;z-index:-251657216;visibility:visible;mso-wrap-style:square;mso-width-percent:940;mso-height-percent:950;mso-wrap-distance-left:9pt;mso-wrap-distance-top:0;mso-wrap-distance-right:9pt;mso-wrap-distance-bottom:0;mso-position-horizontal:absolute;mso-position-horizontal-relative:page;mso-position-vertical:absolute;mso-position-vertical-relative:page;mso-width-percent:94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" fillcolor="#7030a0 [3207]" stroked="f" strokeweight="1pt">
                <w10:wrap anchorx="page" anchory="page"/>
              </v:rect>
            </w:pict>
          </mc:Fallback>
        </mc:AlternateContent>
      </w:r>
    </w:p>
    <w:sdt>
      <w:sdtPr>
        <w:id w:val="-1702166842"/>
        <w:placeholder>
          <w:docPart w:val="743FE84ED99348898012D8712C30FA8F"/>
        </w:placeholder>
        <w:temporary/>
        <w:showingPlcHdr/>
        <w15:appearance w15:val="hidden"/>
      </w:sdtPr>
      <w:sdtEndPr>
        <w:rPr>
          <w:rStyle w:val="InformationChar"/>
        </w:rPr>
      </w:sdtEndPr>
      <w:sdtContent>
        <w:p w14:paraId="5B860E99" w14:textId="7D1DDD3C" w:rsidR="005A20B8" w:rsidRPr="000656EA" w:rsidRDefault="00742E36" w:rsidP="000656EA">
          <w:pPr>
            <w:pStyle w:val="Information"/>
            <w:rPr>
              <w:rStyle w:val="InformationChar"/>
            </w:rPr>
          </w:pPr>
          <w:r w:rsidRPr="000656EA">
            <w:rPr>
              <w:rStyle w:val="InformationChar"/>
            </w:rPr>
            <w:t>Event Details, such as venue, time and R.S.V.P information</w:t>
          </w:r>
        </w:p>
      </w:sdtContent>
    </w:sdt>
    <w:sectPr w:rsidR="005A20B8" w:rsidRPr="000656EA" w:rsidSect="00A87F55">
      <w:pgSz w:w="12240" w:h="15840" w:code="1"/>
      <w:pgMar w:top="1440" w:right="1440" w:bottom="432" w:left="1440" w:header="706" w:footer="706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562122" w14:textId="77777777" w:rsidR="00FC6296" w:rsidRDefault="00FC6296" w:rsidP="001A1276">
      <w:pPr>
        <w:spacing w:after="0" w:line="240" w:lineRule="auto"/>
      </w:pPr>
      <w:r>
        <w:separator/>
      </w:r>
    </w:p>
  </w:endnote>
  <w:endnote w:type="continuationSeparator" w:id="0">
    <w:p w14:paraId="60A3F88A" w14:textId="77777777" w:rsidR="00FC6296" w:rsidRDefault="00FC6296" w:rsidP="001A12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2667D3" w14:textId="77777777" w:rsidR="00FC6296" w:rsidRDefault="00FC6296" w:rsidP="001A1276">
      <w:pPr>
        <w:spacing w:after="0" w:line="240" w:lineRule="auto"/>
      </w:pPr>
      <w:r>
        <w:separator/>
      </w:r>
    </w:p>
  </w:footnote>
  <w:footnote w:type="continuationSeparator" w:id="0">
    <w:p w14:paraId="6B65BDA4" w14:textId="77777777" w:rsidR="00FC6296" w:rsidRDefault="00FC6296" w:rsidP="001A127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removePersonalInformation/>
  <w:removeDateAndTime/>
  <w:proofState w:spelling="clean" w:grammar="clean"/>
  <w:stylePaneSortMethod w:val="000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zMjYyNjUxNjYxMDVX0lEKTi0uzszPAykwrAUAl6OG1iwAAAA="/>
  </w:docVars>
  <w:rsids>
    <w:rsidRoot w:val="001A1276"/>
    <w:rsid w:val="000656EA"/>
    <w:rsid w:val="001A1276"/>
    <w:rsid w:val="002C235A"/>
    <w:rsid w:val="002F277C"/>
    <w:rsid w:val="003F153B"/>
    <w:rsid w:val="0048674C"/>
    <w:rsid w:val="004F7D04"/>
    <w:rsid w:val="005226DD"/>
    <w:rsid w:val="005A20B8"/>
    <w:rsid w:val="00703202"/>
    <w:rsid w:val="00742E36"/>
    <w:rsid w:val="0081236B"/>
    <w:rsid w:val="009B0AFB"/>
    <w:rsid w:val="009D7D23"/>
    <w:rsid w:val="00A87F55"/>
    <w:rsid w:val="00F7410B"/>
    <w:rsid w:val="00FC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B044B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FFFFFF" w:themeColor="background1"/>
        <w:sz w:val="32"/>
        <w:szCs w:val="32"/>
        <w:lang w:val="en-US" w:eastAsia="en-US" w:bidi="ar-SA"/>
      </w:rPr>
    </w:rPrDefault>
    <w:pPrDefault>
      <w:pPr>
        <w:spacing w:after="160" w:line="259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56EA"/>
  </w:style>
  <w:style w:type="paragraph" w:styleId="Heading1">
    <w:name w:val="heading 1"/>
    <w:basedOn w:val="Normal"/>
    <w:next w:val="Normal"/>
    <w:link w:val="Heading1Char"/>
    <w:uiPriority w:val="9"/>
    <w:qFormat/>
    <w:rsid w:val="00F7410B"/>
    <w:pPr>
      <w:keepNext/>
      <w:keepLines/>
      <w:spacing w:after="0" w:line="168" w:lineRule="auto"/>
      <w:outlineLvl w:val="0"/>
    </w:pPr>
    <w:rPr>
      <w:rFonts w:eastAsiaTheme="majorEastAsia" w:cstheme="majorBidi"/>
      <w:b/>
      <w:i/>
      <w:sz w:val="144"/>
      <w14:props3d w14:extrusionH="1079500" w14:contourW="0" w14:prstMaterial="matte">
        <w14:bevelT w14:w="38100" w14:h="0" w14:prst="circle"/>
        <w14:extrusionClr>
          <w14:schemeClr w14:val="tx1"/>
        </w14:extrusionClr>
        <w14:contourClr>
          <w14:schemeClr w14:val="accent1"/>
        </w14:contourClr>
      </w14:props3d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81236B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B0AFB"/>
  </w:style>
  <w:style w:type="paragraph" w:styleId="Footer">
    <w:name w:val="footer"/>
    <w:basedOn w:val="Normal"/>
    <w:link w:val="FooterChar"/>
    <w:uiPriority w:val="99"/>
    <w:semiHidden/>
    <w:rsid w:val="0081236B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B0AFB"/>
  </w:style>
  <w:style w:type="character" w:styleId="PlaceholderText">
    <w:name w:val="Placeholder Text"/>
    <w:basedOn w:val="DefaultParagraphFont"/>
    <w:uiPriority w:val="99"/>
    <w:semiHidden/>
    <w:rsid w:val="0081236B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9D7D23"/>
    <w:pPr>
      <w:contextualSpacing/>
    </w:pPr>
    <w:rPr>
      <w:rFonts w:asciiTheme="majorHAnsi" w:eastAsiaTheme="majorEastAsia" w:hAnsiTheme="majorHAnsi" w:cstheme="majorBidi"/>
      <w:b/>
      <w:caps/>
      <w:color w:val="FFFF00" w:themeColor="accent2"/>
      <w:kern w:val="28"/>
      <w:sz w:val="80"/>
      <w:szCs w:val="56"/>
      <w14:props3d w14:extrusionH="254000" w14:contourW="0" w14:prstMaterial="matte">
        <w14:bevelT w14:w="38100" w14:h="0" w14:prst="circle"/>
        <w14:extrusionClr>
          <w14:schemeClr w14:val="tx1"/>
        </w14:extrusionClr>
      </w14:props3d>
    </w:rPr>
  </w:style>
  <w:style w:type="character" w:customStyle="1" w:styleId="TitleChar">
    <w:name w:val="Title Char"/>
    <w:basedOn w:val="DefaultParagraphFont"/>
    <w:link w:val="Title"/>
    <w:uiPriority w:val="10"/>
    <w:rsid w:val="009D7D23"/>
    <w:rPr>
      <w:rFonts w:asciiTheme="majorHAnsi" w:eastAsiaTheme="majorEastAsia" w:hAnsiTheme="majorHAnsi" w:cstheme="majorBidi"/>
      <w:b/>
      <w:caps/>
      <w:color w:val="FFFF00" w:themeColor="accent2"/>
      <w:kern w:val="28"/>
      <w:sz w:val="80"/>
      <w:szCs w:val="56"/>
      <w14:props3d w14:extrusionH="254000" w14:contourW="0" w14:prstMaterial="matte">
        <w14:bevelT w14:w="38100" w14:h="0" w14:prst="circle"/>
        <w14:extrusionClr>
          <w14:schemeClr w14:val="tx1"/>
        </w14:extrusionClr>
      </w14:props3d>
    </w:rPr>
  </w:style>
  <w:style w:type="paragraph" w:styleId="Subtitle">
    <w:name w:val="Subtitle"/>
    <w:basedOn w:val="Normal"/>
    <w:next w:val="Normal"/>
    <w:link w:val="SubtitleChar"/>
    <w:uiPriority w:val="11"/>
    <w:qFormat/>
    <w:rsid w:val="0048674C"/>
    <w:pPr>
      <w:numPr>
        <w:ilvl w:val="1"/>
      </w:numPr>
      <w:spacing w:after="0" w:line="168" w:lineRule="auto"/>
    </w:pPr>
    <w:rPr>
      <w:rFonts w:asciiTheme="majorHAnsi" w:eastAsiaTheme="minorEastAsia" w:hAnsiTheme="majorHAnsi"/>
      <w:caps/>
      <w:color w:val="FFFF00" w:themeColor="accent2"/>
      <w:sz w:val="192"/>
      <w:szCs w:val="22"/>
      <w14:props3d w14:extrusionH="1270000" w14:contourW="0" w14:prstMaterial="matte">
        <w14:bevelT w14:w="38100" w14:h="0" w14:prst="circle"/>
        <w14:extrusionClr>
          <w14:schemeClr w14:val="accent1"/>
        </w14:extrusionClr>
      </w14:props3d>
    </w:rPr>
  </w:style>
  <w:style w:type="character" w:customStyle="1" w:styleId="SubtitleChar">
    <w:name w:val="Subtitle Char"/>
    <w:basedOn w:val="DefaultParagraphFont"/>
    <w:link w:val="Subtitle"/>
    <w:uiPriority w:val="11"/>
    <w:rsid w:val="0048674C"/>
    <w:rPr>
      <w:rFonts w:asciiTheme="majorHAnsi" w:eastAsiaTheme="minorEastAsia" w:hAnsiTheme="majorHAnsi"/>
      <w:caps/>
      <w:color w:val="FFFF00" w:themeColor="accent2"/>
      <w:sz w:val="192"/>
      <w:szCs w:val="22"/>
      <w14:props3d w14:extrusionH="1270000" w14:contourW="0" w14:prstMaterial="matte">
        <w14:bevelT w14:w="38100" w14:h="0" w14:prst="circle"/>
        <w14:extrusionClr>
          <w14:schemeClr w14:val="accent1"/>
        </w14:extrusionClr>
      </w14:props3d>
    </w:rPr>
  </w:style>
  <w:style w:type="character" w:customStyle="1" w:styleId="Heading1Char">
    <w:name w:val="Heading 1 Char"/>
    <w:basedOn w:val="DefaultParagraphFont"/>
    <w:link w:val="Heading1"/>
    <w:uiPriority w:val="9"/>
    <w:rsid w:val="00F7410B"/>
    <w:rPr>
      <w:rFonts w:eastAsiaTheme="majorEastAsia" w:cstheme="majorBidi"/>
      <w:b/>
      <w:i/>
      <w:color w:val="FFFFFF" w:themeColor="background1"/>
      <w:sz w:val="144"/>
      <w14:props3d w14:extrusionH="1079500" w14:contourW="0" w14:prstMaterial="matte">
        <w14:bevelT w14:w="38100" w14:h="0" w14:prst="circle"/>
        <w14:extrusionClr>
          <w14:schemeClr w14:val="tx1"/>
        </w14:extrusionClr>
        <w14:contourClr>
          <w14:schemeClr w14:val="accent1"/>
        </w14:contourClr>
      </w14:props3d>
    </w:rPr>
  </w:style>
  <w:style w:type="paragraph" w:customStyle="1" w:styleId="Information">
    <w:name w:val="Information"/>
    <w:basedOn w:val="Normal"/>
    <w:link w:val="InformationChar"/>
    <w:uiPriority w:val="99"/>
    <w:qFormat/>
    <w:rsid w:val="000656EA"/>
    <w:pPr>
      <w:ind w:left="1872" w:right="1872"/>
    </w:pPr>
  </w:style>
  <w:style w:type="character" w:customStyle="1" w:styleId="InformationChar">
    <w:name w:val="Information Char"/>
    <w:basedOn w:val="DefaultParagraphFont"/>
    <w:link w:val="Information"/>
    <w:uiPriority w:val="99"/>
    <w:rsid w:val="000656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glossaryDocument" Target="glossary/document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11" Type="http://schemas.openxmlformats.org/officeDocument/2006/relationships/customXml" Target="../customXml/item3.xml"/><Relationship Id="rId5" Type="http://schemas.openxmlformats.org/officeDocument/2006/relationships/endnotes" Target="endnotes.xml"/><Relationship Id="rId10" Type="http://schemas.openxmlformats.org/officeDocument/2006/relationships/customXml" Target="../customXml/item2.xml"/><Relationship Id="rId4" Type="http://schemas.openxmlformats.org/officeDocument/2006/relationships/footnotes" Target="footnotes.xml"/><Relationship Id="rId9" Type="http://schemas.openxmlformats.org/officeDocument/2006/relationships/customXml" Target="../customXml/item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1A6456C1861C44ED9A91EB1BAD68B4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53910B-6CE5-4ABF-A794-FE8BEFF1D7DC}"/>
      </w:docPartPr>
      <w:docPartBody>
        <w:p w:rsidR="00CC55A4" w:rsidRDefault="00CC298B">
          <w:r w:rsidRPr="00F7410B">
            <w:t>Now Let’s Celebrate Together</w:t>
          </w:r>
        </w:p>
      </w:docPartBody>
    </w:docPart>
    <w:docPart>
      <w:docPartPr>
        <w:name w:val="743FE84ED99348898012D8712C30FA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973E88-609D-4D7A-9F11-796C1EF53D7F}"/>
      </w:docPartPr>
      <w:docPartBody>
        <w:p w:rsidR="00CC55A4" w:rsidRDefault="00CC298B">
          <w:r w:rsidRPr="00742E36">
            <w:t>Event Details, such as venue, time and R.S.V.P inform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C298B"/>
    <w:rsid w:val="006F18E8"/>
    <w:rsid w:val="00741E5C"/>
    <w:rsid w:val="00CC298B"/>
    <w:rsid w:val="00CC55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298B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C298B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 Graduation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FF7815"/>
      </a:accent1>
      <a:accent2>
        <a:srgbClr val="FFFF00"/>
      </a:accent2>
      <a:accent3>
        <a:srgbClr val="5FCCFC"/>
      </a:accent3>
      <a:accent4>
        <a:srgbClr val="7030A0"/>
      </a:accent4>
      <a:accent5>
        <a:srgbClr val="92D050"/>
      </a:accent5>
      <a:accent6>
        <a:srgbClr val="8496B0"/>
      </a:accent6>
      <a:hlink>
        <a:srgbClr val="FF7815"/>
      </a:hlink>
      <a:folHlink>
        <a:srgbClr val="FF7815"/>
      </a:folHlink>
    </a:clrScheme>
    <a:fontScheme name="Card Graduation Middle School">
      <a:majorFont>
        <a:latin typeface="Arial Black"/>
        <a:ea typeface=""/>
        <a:cs typeface=""/>
      </a:majorFont>
      <a:minorFont>
        <a:latin typeface="Rockwel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68D76F45-A99D-4DA6-94BE-79A7C18F900F}"/>
</file>

<file path=customXml/itemProps2.xml><?xml version="1.0" encoding="utf-8"?>
<ds:datastoreItem xmlns:ds="http://schemas.openxmlformats.org/officeDocument/2006/customXml" ds:itemID="{E16A2AD0-BC9A-4225-87E3-EDB5B21CCD02}"/>
</file>

<file path=customXml/itemProps3.xml><?xml version="1.0" encoding="utf-8"?>
<ds:datastoreItem xmlns:ds="http://schemas.openxmlformats.org/officeDocument/2006/customXml" ds:itemID="{CF566B71-365E-4E89-BCCF-D8E31DB84415}"/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9</Words>
  <Characters>5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5-20T18:01:00Z</dcterms:created>
  <dcterms:modified xsi:type="dcterms:W3CDTF">2019-05-20T1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